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8715D" w14:textId="68791DDC" w:rsidR="007E3B99" w:rsidRDefault="00747907" w:rsidP="00A338F8">
      <w:pPr>
        <w:pStyle w:val="1"/>
        <w:spacing w:before="0" w:after="120" w:line="240" w:lineRule="auto"/>
        <w:jc w:val="center"/>
        <w:rPr>
          <w:noProof/>
        </w:rPr>
      </w:pPr>
      <w:r>
        <w:rPr>
          <w:noProof/>
        </w:rPr>
        <w:t xml:space="preserve">02. </w:t>
      </w:r>
      <w:r w:rsidR="00EA4367">
        <w:rPr>
          <w:noProof/>
        </w:rPr>
        <w:t>Delivery Boy</w:t>
      </w:r>
    </w:p>
    <w:p w14:paraId="183DBE6B" w14:textId="5B86331A" w:rsidR="00A338F8" w:rsidRPr="00A338F8" w:rsidRDefault="00EA4367" w:rsidP="00A338F8">
      <w:pPr>
        <w:jc w:val="center"/>
      </w:pPr>
      <w:r>
        <w:rPr>
          <w:noProof/>
        </w:rPr>
        <w:drawing>
          <wp:inline distT="0" distB="0" distL="0" distR="0" wp14:anchorId="46635711" wp14:editId="315B86C2">
            <wp:extent cx="1892300" cy="1772535"/>
            <wp:effectExtent l="19050" t="19050" r="12700" b="184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_aca53f2e-c702-4ecb-8a29-aaae0d34ab10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4708" cy="1784158"/>
                    </a:xfrm>
                    <a:prstGeom prst="round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87A8CA3" w14:textId="5B53F9AF" w:rsidR="003A1C39" w:rsidRPr="00A5041E" w:rsidRDefault="00EA4367" w:rsidP="003A1C39">
      <w:pPr>
        <w:pStyle w:val="Index"/>
        <w:rPr>
          <w:i/>
          <w:iCs/>
        </w:rPr>
      </w:pPr>
      <w:r w:rsidRPr="00EA4367">
        <w:rPr>
          <w:i/>
          <w:iCs/>
        </w:rPr>
        <w:t>Today, we have an exciting programming task that will take you on a pizza delivery adventure in a neighborhood represented by a matrix. Get ready to navigate a delivery boy through the streets, avoid obstacles, and make timely pizza deliveries!</w:t>
      </w:r>
    </w:p>
    <w:p w14:paraId="3F9E8FC2" w14:textId="0FB58187" w:rsidR="00EA4367" w:rsidRDefault="00EA4367" w:rsidP="003A1C39">
      <w:pPr>
        <w:pStyle w:val="Index"/>
      </w:pPr>
      <w:r w:rsidRPr="00EA4367">
        <w:t>You are a pizza delivery boy with a motorized vehicle that delivers pizza in a neighborhood. The neighborhood is re</w:t>
      </w:r>
      <w:r w:rsidR="00844752">
        <w:t xml:space="preserve">presented by a matrix - </w:t>
      </w:r>
      <w:r w:rsidRPr="00EA4367">
        <w:rPr>
          <w:b/>
        </w:rPr>
        <w:t>field</w:t>
      </w:r>
      <w:r>
        <w:t>.</w:t>
      </w:r>
      <w:r w:rsidRPr="00EA4367">
        <w:t xml:space="preserve"> </w:t>
      </w:r>
      <w:r w:rsidRPr="00844752">
        <w:rPr>
          <w:b/>
        </w:rPr>
        <w:t>Each cell</w:t>
      </w:r>
      <w:r w:rsidRPr="00EA4367">
        <w:t xml:space="preserve"> in the </w:t>
      </w:r>
      <w:r w:rsidR="00844752">
        <w:t>field</w:t>
      </w:r>
      <w:r w:rsidRPr="00EA4367">
        <w:t xml:space="preserve"> represents a </w:t>
      </w:r>
      <w:r w:rsidRPr="00844752">
        <w:rPr>
          <w:b/>
        </w:rPr>
        <w:t>part of the neighborhood</w:t>
      </w:r>
      <w:r w:rsidRPr="00EA4367">
        <w:t xml:space="preserve">, and it </w:t>
      </w:r>
      <w:r w:rsidRPr="00844752">
        <w:rPr>
          <w:b/>
        </w:rPr>
        <w:t>can contain one of the following elements</w:t>
      </w:r>
      <w:r w:rsidRPr="00EA4367">
        <w:t>:</w:t>
      </w:r>
    </w:p>
    <w:p w14:paraId="589298FA" w14:textId="77777777" w:rsidR="00844752" w:rsidRDefault="00844752" w:rsidP="00844752">
      <w:pPr>
        <w:pStyle w:val="Index"/>
        <w:numPr>
          <w:ilvl w:val="0"/>
          <w:numId w:val="4"/>
        </w:numPr>
      </w:pPr>
      <w:r w:rsidRPr="00814A0E">
        <w:rPr>
          <w:rFonts w:ascii="Consolas" w:hAnsi="Consolas"/>
          <w:b/>
          <w:bCs/>
        </w:rPr>
        <w:t>'B'</w:t>
      </w:r>
      <w:r>
        <w:t xml:space="preserve"> - Represents the </w:t>
      </w:r>
      <w:r w:rsidRPr="00844752">
        <w:rPr>
          <w:b/>
        </w:rPr>
        <w:t>starting position</w:t>
      </w:r>
      <w:r>
        <w:t xml:space="preserve"> of the delivery boy.</w:t>
      </w:r>
    </w:p>
    <w:p w14:paraId="0B038EF5" w14:textId="77777777" w:rsidR="00844752" w:rsidRDefault="00844752" w:rsidP="00844752">
      <w:pPr>
        <w:pStyle w:val="Index"/>
        <w:numPr>
          <w:ilvl w:val="0"/>
          <w:numId w:val="4"/>
        </w:numPr>
      </w:pPr>
      <w:r w:rsidRPr="00814A0E">
        <w:rPr>
          <w:rFonts w:ascii="Consolas" w:hAnsi="Consolas"/>
          <w:b/>
          <w:bCs/>
        </w:rPr>
        <w:t>'A'</w:t>
      </w:r>
      <w:r>
        <w:t xml:space="preserve"> - Represents an address where a pizza needs to be delivered.</w:t>
      </w:r>
    </w:p>
    <w:p w14:paraId="22900235" w14:textId="77777777" w:rsidR="00844752" w:rsidRDefault="00844752" w:rsidP="00844752">
      <w:pPr>
        <w:pStyle w:val="Index"/>
        <w:numPr>
          <w:ilvl w:val="0"/>
          <w:numId w:val="4"/>
        </w:numPr>
      </w:pPr>
      <w:r w:rsidRPr="00814A0E">
        <w:rPr>
          <w:rFonts w:ascii="Consolas" w:hAnsi="Consolas"/>
          <w:b/>
        </w:rPr>
        <w:t>'*'</w:t>
      </w:r>
      <w:r>
        <w:t xml:space="preserve"> - Represents an </w:t>
      </w:r>
      <w:r w:rsidRPr="00844752">
        <w:rPr>
          <w:b/>
        </w:rPr>
        <w:t>obstacle</w:t>
      </w:r>
      <w:r>
        <w:t xml:space="preserve"> or an area where the delivery boy </w:t>
      </w:r>
      <w:r w:rsidRPr="00844752">
        <w:rPr>
          <w:b/>
        </w:rPr>
        <w:t>cannot drive</w:t>
      </w:r>
      <w:r>
        <w:t>.</w:t>
      </w:r>
    </w:p>
    <w:p w14:paraId="6715D8D0" w14:textId="09B15D62" w:rsidR="00844752" w:rsidRDefault="00844752" w:rsidP="00844752">
      <w:pPr>
        <w:pStyle w:val="Index"/>
        <w:numPr>
          <w:ilvl w:val="0"/>
          <w:numId w:val="4"/>
        </w:numPr>
      </w:pPr>
      <w:r w:rsidRPr="00814A0E">
        <w:rPr>
          <w:rFonts w:ascii="Consolas" w:hAnsi="Consolas"/>
          <w:b/>
        </w:rPr>
        <w:t>'P'</w:t>
      </w:r>
      <w:r>
        <w:t xml:space="preserve"> - Represents the pizza restaurant.</w:t>
      </w:r>
    </w:p>
    <w:p w14:paraId="5EA738E5" w14:textId="48B078C0" w:rsidR="00FD1452" w:rsidRDefault="00FD1452" w:rsidP="00844752">
      <w:pPr>
        <w:pStyle w:val="Index"/>
        <w:numPr>
          <w:ilvl w:val="0"/>
          <w:numId w:val="4"/>
        </w:numPr>
      </w:pPr>
      <w:r w:rsidRPr="00814A0E">
        <w:rPr>
          <w:rFonts w:ascii="Consolas" w:hAnsi="Consolas"/>
          <w:b/>
        </w:rPr>
        <w:t>'-'</w:t>
      </w:r>
      <w:r w:rsidR="00814A0E">
        <w:t xml:space="preserve"> -</w:t>
      </w:r>
      <w:r>
        <w:t xml:space="preserve"> Represents the road, the </w:t>
      </w:r>
      <w:r w:rsidRPr="00FD1452">
        <w:rPr>
          <w:b/>
        </w:rPr>
        <w:t>delivery boy can drive over it</w:t>
      </w:r>
      <w:r>
        <w:t>.</w:t>
      </w:r>
    </w:p>
    <w:p w14:paraId="45D99BAB" w14:textId="1E577D76" w:rsidR="00B4550C" w:rsidRDefault="00B4550C" w:rsidP="003A1C39">
      <w:pPr>
        <w:pStyle w:val="Index"/>
        <w:rPr>
          <w:noProof/>
        </w:rPr>
      </w:pPr>
      <w:r>
        <w:t xml:space="preserve">In the beginning, you will be given </w:t>
      </w:r>
      <w:r>
        <w:rPr>
          <w:b/>
        </w:rPr>
        <w:t>N</w:t>
      </w:r>
      <w:r>
        <w:t xml:space="preserve"> and </w:t>
      </w:r>
      <w:r>
        <w:rPr>
          <w:b/>
        </w:rPr>
        <w:t>M</w:t>
      </w:r>
      <w:r>
        <w:t xml:space="preserve"> – </w:t>
      </w:r>
      <w:r>
        <w:rPr>
          <w:b/>
        </w:rPr>
        <w:t xml:space="preserve">integers, separated by a single space - </w:t>
      </w:r>
      <w:r w:rsidRPr="00747907"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 xml:space="preserve"> </w:t>
      </w:r>
      <w:r w:rsidRPr="00747907">
        <w:rPr>
          <w:rFonts w:ascii="Consolas" w:hAnsi="Consolas"/>
          <w:b/>
        </w:rPr>
        <w:t>"</w:t>
      </w:r>
      <w:r>
        <w:t xml:space="preserve">, indicating the </w:t>
      </w:r>
      <w:r>
        <w:rPr>
          <w:b/>
        </w:rPr>
        <w:t>field’s dimensions.</w:t>
      </w:r>
      <w:r w:rsidRPr="00530BB5">
        <w:rPr>
          <w:noProof/>
        </w:rPr>
        <w:t xml:space="preserve"> </w:t>
      </w:r>
      <w:r>
        <w:rPr>
          <w:noProof/>
        </w:rPr>
        <w:t xml:space="preserve">On the next </w:t>
      </w:r>
      <w:r w:rsidRPr="00B4550C">
        <w:rPr>
          <w:b/>
          <w:noProof/>
        </w:rPr>
        <w:t>N</w:t>
      </w:r>
      <w:r>
        <w:rPr>
          <w:noProof/>
        </w:rPr>
        <w:t xml:space="preserve"> lines, you will receive strings, representing the </w:t>
      </w:r>
      <w:r>
        <w:rPr>
          <w:b/>
          <w:noProof/>
        </w:rPr>
        <w:t>rows</w:t>
      </w:r>
      <w:r>
        <w:rPr>
          <w:noProof/>
        </w:rPr>
        <w:t xml:space="preserve"> of the area, with </w:t>
      </w:r>
      <w:r w:rsidRPr="00D17CDF">
        <w:rPr>
          <w:b/>
          <w:noProof/>
        </w:rPr>
        <w:t>M</w:t>
      </w:r>
      <w:r>
        <w:rPr>
          <w:noProof/>
        </w:rPr>
        <w:t xml:space="preserve"> columns.</w:t>
      </w:r>
      <w:r w:rsidR="00CD1E93">
        <w:rPr>
          <w:noProof/>
        </w:rPr>
        <w:t xml:space="preserve"> You</w:t>
      </w:r>
      <w:r w:rsidR="00CD1E93" w:rsidRPr="00CD1E93">
        <w:rPr>
          <w:noProof/>
        </w:rPr>
        <w:t xml:space="preserve"> must </w:t>
      </w:r>
      <w:r w:rsidR="00CD1E93" w:rsidRPr="00CD1E93">
        <w:rPr>
          <w:b/>
          <w:bCs/>
          <w:noProof/>
        </w:rPr>
        <w:t>keep data for the initial position of the delivery boy</w:t>
      </w:r>
      <w:r w:rsidR="00CD1E93" w:rsidRPr="00CD1E93">
        <w:rPr>
          <w:noProof/>
        </w:rPr>
        <w:t xml:space="preserve"> as </w:t>
      </w:r>
      <w:r w:rsidR="00CD1E93" w:rsidRPr="00CD1E93">
        <w:rPr>
          <w:b/>
          <w:bCs/>
          <w:noProof/>
        </w:rPr>
        <w:t>you will need it later for the final output</w:t>
      </w:r>
      <w:r w:rsidR="00CD1E93" w:rsidRPr="00CD1E93">
        <w:rPr>
          <w:noProof/>
        </w:rPr>
        <w:t>.</w:t>
      </w:r>
    </w:p>
    <w:p w14:paraId="6362B7EA" w14:textId="51206D5C" w:rsidR="00B4550C" w:rsidRDefault="00B4550C" w:rsidP="003A1C39">
      <w:pPr>
        <w:pStyle w:val="Index"/>
      </w:pPr>
      <w:r w:rsidRPr="00844752">
        <w:t>The delivery boy must carefully navigate through the st</w:t>
      </w:r>
      <w:r>
        <w:t xml:space="preserve">reets, following the commands </w:t>
      </w:r>
      <w:r w:rsidR="007F02DF">
        <w:t>that will be received on each of the following lines</w:t>
      </w:r>
      <w:r>
        <w:t>-</w:t>
      </w:r>
      <w:r w:rsidRPr="00844752">
        <w:t xml:space="preserve">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up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>,</w:t>
      </w:r>
      <w:r>
        <w:rPr>
          <w:b/>
        </w:rPr>
        <w:t xml:space="preserve">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down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 xml:space="preserve">,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right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>,</w:t>
      </w:r>
      <w:r>
        <w:rPr>
          <w:b/>
        </w:rPr>
        <w:t xml:space="preserve"> </w:t>
      </w:r>
      <w:r w:rsidRPr="00747907">
        <w:rPr>
          <w:bCs/>
        </w:rPr>
        <w:t>and</w:t>
      </w:r>
      <w:r w:rsidRPr="002F6953">
        <w:rPr>
          <w:b/>
        </w:rPr>
        <w:t xml:space="preserve">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</w:rPr>
        <w:t>left</w:t>
      </w:r>
      <w:r w:rsidRPr="00747907">
        <w:rPr>
          <w:rFonts w:ascii="Consolas" w:hAnsi="Consolas"/>
          <w:b/>
        </w:rPr>
        <w:t>"</w:t>
      </w:r>
      <w:r w:rsidRPr="00844752">
        <w:t>, moving one position at a time.</w:t>
      </w:r>
      <w:r w:rsidR="00590234">
        <w:t xml:space="preserve"> </w:t>
      </w:r>
      <w:r w:rsidR="00590234">
        <w:rPr>
          <w:b/>
        </w:rPr>
        <w:t>Ea</w:t>
      </w:r>
      <w:r w:rsidR="00590234" w:rsidRPr="00571644">
        <w:rPr>
          <w:b/>
        </w:rPr>
        <w:t>ch step he takes</w:t>
      </w:r>
      <w:r w:rsidR="00590234" w:rsidRPr="00844752">
        <w:t xml:space="preserve">, </w:t>
      </w:r>
      <w:r w:rsidR="00590234" w:rsidRPr="00571644">
        <w:rPr>
          <w:b/>
        </w:rPr>
        <w:t xml:space="preserve">the </w:t>
      </w:r>
      <w:r w:rsidR="00590234">
        <w:rPr>
          <w:b/>
        </w:rPr>
        <w:t>'-</w:t>
      </w:r>
      <w:r w:rsidR="00590234" w:rsidRPr="006045E8">
        <w:rPr>
          <w:b/>
        </w:rPr>
        <w:t>'</w:t>
      </w:r>
      <w:r w:rsidR="00590234">
        <w:rPr>
          <w:b/>
        </w:rPr>
        <w:t>(dash)</w:t>
      </w:r>
      <w:r w:rsidR="00590234" w:rsidRPr="006045E8">
        <w:rPr>
          <w:b/>
        </w:rPr>
        <w:t xml:space="preserve"> </w:t>
      </w:r>
      <w:r w:rsidR="00590234" w:rsidRPr="00571644">
        <w:rPr>
          <w:b/>
        </w:rPr>
        <w:t xml:space="preserve">cells he passes </w:t>
      </w:r>
      <w:r w:rsidR="00590234">
        <w:rPr>
          <w:b/>
        </w:rPr>
        <w:t xml:space="preserve">(road) </w:t>
      </w:r>
      <w:r w:rsidR="00590234" w:rsidRPr="00571644">
        <w:rPr>
          <w:b/>
        </w:rPr>
        <w:t xml:space="preserve">through become '.' </w:t>
      </w:r>
      <w:r w:rsidR="00590234">
        <w:rPr>
          <w:b/>
        </w:rPr>
        <w:t xml:space="preserve">(dot) </w:t>
      </w:r>
      <w:r w:rsidR="00590234" w:rsidRPr="00571644">
        <w:rPr>
          <w:b/>
        </w:rPr>
        <w:t>to indicate his path</w:t>
      </w:r>
      <w:r w:rsidR="00590234" w:rsidRPr="00844752">
        <w:t>.</w:t>
      </w:r>
      <w:r w:rsidR="00590234">
        <w:t xml:space="preserve"> However, the </w:t>
      </w:r>
      <w:r w:rsidR="00590234" w:rsidRPr="00590234">
        <w:rPr>
          <w:b/>
          <w:bCs/>
        </w:rPr>
        <w:t>roads may cross</w:t>
      </w:r>
      <w:r w:rsidR="00590234">
        <w:t xml:space="preserve">, and the boy </w:t>
      </w:r>
      <w:r w:rsidR="00590234" w:rsidRPr="00590234">
        <w:rPr>
          <w:b/>
          <w:bCs/>
        </w:rPr>
        <w:t>can ride over the same road again and again</w:t>
      </w:r>
      <w:r w:rsidR="00590234">
        <w:t xml:space="preserve">. That means the boy </w:t>
      </w:r>
      <w:r w:rsidR="00590234" w:rsidRPr="00590234">
        <w:rPr>
          <w:b/>
          <w:bCs/>
        </w:rPr>
        <w:t>can</w:t>
      </w:r>
      <w:r w:rsidR="00590234">
        <w:t xml:space="preserve"> </w:t>
      </w:r>
      <w:r w:rsidR="00590234" w:rsidRPr="00590234">
        <w:rPr>
          <w:b/>
          <w:bCs/>
        </w:rPr>
        <w:t>drive over</w:t>
      </w:r>
      <w:r w:rsidR="00590234">
        <w:t xml:space="preserve"> </w:t>
      </w:r>
      <w:r w:rsidR="00590234" w:rsidRPr="00571644">
        <w:rPr>
          <w:b/>
        </w:rPr>
        <w:t>'.'</w:t>
      </w:r>
      <w:r w:rsidR="00590234">
        <w:rPr>
          <w:b/>
        </w:rPr>
        <w:t>-cell also.</w:t>
      </w:r>
    </w:p>
    <w:p w14:paraId="79E3C075" w14:textId="7CCD5C9C" w:rsidR="00844752" w:rsidRPr="00DF5B11" w:rsidRDefault="00844752" w:rsidP="003A1C39">
      <w:pPr>
        <w:pStyle w:val="Index"/>
        <w:rPr>
          <w:lang w:val="bg-BG"/>
        </w:rPr>
      </w:pPr>
      <w:r w:rsidRPr="00844752">
        <w:t xml:space="preserve">In this pizza delivery adventure, the delivery boy </w:t>
      </w:r>
      <w:r w:rsidRPr="00571644">
        <w:rPr>
          <w:b/>
        </w:rPr>
        <w:t>starts his journey from the position marked as 'B'</w:t>
      </w:r>
      <w:r w:rsidRPr="00844752">
        <w:t xml:space="preserve"> on the neighborhood </w:t>
      </w:r>
      <w:r w:rsidR="00571644" w:rsidRPr="00571644">
        <w:rPr>
          <w:b/>
        </w:rPr>
        <w:t>field</w:t>
      </w:r>
      <w:r w:rsidRPr="00844752">
        <w:t xml:space="preserve">. His </w:t>
      </w:r>
      <w:r w:rsidRPr="003C4BFF">
        <w:rPr>
          <w:b/>
          <w:bCs/>
        </w:rPr>
        <w:t>first task</w:t>
      </w:r>
      <w:r w:rsidRPr="00844752">
        <w:t xml:space="preserve"> is to make his way to the </w:t>
      </w:r>
      <w:r w:rsidRPr="00571644">
        <w:rPr>
          <w:b/>
        </w:rPr>
        <w:t>pizza restaurant marked as 'P'</w:t>
      </w:r>
      <w:r w:rsidRPr="00844752">
        <w:t xml:space="preserve"> and collect the delicious pizza. </w:t>
      </w:r>
      <w:r w:rsidR="00B4550C" w:rsidRPr="00B4550C">
        <w:t>Once he collects the pizz</w:t>
      </w:r>
      <w:r w:rsidR="00B4550C">
        <w:t xml:space="preserve">a, </w:t>
      </w:r>
      <w:r w:rsidR="00B4550C" w:rsidRPr="00B4550C">
        <w:rPr>
          <w:b/>
        </w:rPr>
        <w:t>the position 'P' is marked as 'R'</w:t>
      </w:r>
      <w:r w:rsidR="00B4550C" w:rsidRPr="00B4550C">
        <w:t xml:space="preserve"> and a </w:t>
      </w:r>
      <w:r w:rsidR="00B4550C" w:rsidRPr="00B4550C">
        <w:rPr>
          <w:b/>
        </w:rPr>
        <w:t>message is displayed on the Console</w:t>
      </w:r>
      <w:r w:rsidR="00B4550C" w:rsidRPr="00B4550C">
        <w:t xml:space="preserve">: </w:t>
      </w:r>
      <w:r w:rsidR="00B4550C" w:rsidRPr="00747907">
        <w:rPr>
          <w:rFonts w:ascii="Consolas" w:hAnsi="Consolas"/>
          <w:b/>
        </w:rPr>
        <w:t>"</w:t>
      </w:r>
      <w:r w:rsidR="00B4550C" w:rsidRPr="00B4550C">
        <w:rPr>
          <w:rFonts w:ascii="Consolas" w:hAnsi="Consolas"/>
          <w:b/>
          <w:bCs/>
        </w:rPr>
        <w:t xml:space="preserve">Pizza </w:t>
      </w:r>
      <w:r w:rsidR="003F407F">
        <w:rPr>
          <w:rFonts w:ascii="Consolas" w:hAnsi="Consolas"/>
          <w:b/>
          <w:bCs/>
        </w:rPr>
        <w:t xml:space="preserve">is </w:t>
      </w:r>
      <w:r w:rsidR="00B4550C" w:rsidRPr="00B4550C">
        <w:rPr>
          <w:rFonts w:ascii="Consolas" w:hAnsi="Consolas"/>
          <w:b/>
          <w:bCs/>
        </w:rPr>
        <w:t>collected. 10 minutes for delivery.</w:t>
      </w:r>
      <w:r w:rsidR="00B4550C" w:rsidRPr="00747907">
        <w:rPr>
          <w:rFonts w:ascii="Consolas" w:hAnsi="Consolas"/>
          <w:b/>
        </w:rPr>
        <w:t>"</w:t>
      </w:r>
    </w:p>
    <w:p w14:paraId="245E7A48" w14:textId="4D7374E1" w:rsidR="00844752" w:rsidRDefault="00844752" w:rsidP="003A1C39">
      <w:pPr>
        <w:pStyle w:val="Index"/>
      </w:pPr>
      <w:r w:rsidRPr="00844752">
        <w:t xml:space="preserve">However, the neighborhood is not without </w:t>
      </w:r>
      <w:r w:rsidRPr="00571644">
        <w:rPr>
          <w:b/>
        </w:rPr>
        <w:t>obstacles</w:t>
      </w:r>
      <w:r w:rsidRPr="00844752">
        <w:t xml:space="preserve">. Whenever the delivery boy encounters a </w:t>
      </w:r>
      <w:r w:rsidRPr="00571644">
        <w:rPr>
          <w:b/>
        </w:rPr>
        <w:t>cell marked with '*'</w:t>
      </w:r>
      <w:r w:rsidRPr="00844752">
        <w:t xml:space="preserve">, it signifies an obstacle, and he </w:t>
      </w:r>
      <w:r w:rsidRPr="00571644">
        <w:rPr>
          <w:b/>
        </w:rPr>
        <w:t>cannot make a move in that direction</w:t>
      </w:r>
      <w:r w:rsidRPr="00844752">
        <w:t xml:space="preserve">. He must </w:t>
      </w:r>
      <w:r w:rsidRPr="00571644">
        <w:rPr>
          <w:b/>
        </w:rPr>
        <w:t>remain in his current position</w:t>
      </w:r>
      <w:r w:rsidRPr="00844752">
        <w:t xml:space="preserve"> and find an alternative route.</w:t>
      </w:r>
      <w:r w:rsidR="00571644">
        <w:t xml:space="preserve"> The delivery boy should </w:t>
      </w:r>
      <w:r w:rsidR="00571644" w:rsidRPr="00571644">
        <w:rPr>
          <w:b/>
        </w:rPr>
        <w:t>wait for the next command</w:t>
      </w:r>
      <w:r w:rsidR="00571644">
        <w:t>.</w:t>
      </w:r>
    </w:p>
    <w:p w14:paraId="5B6516F0" w14:textId="641042ED" w:rsidR="00D35F66" w:rsidRDefault="00B4550C" w:rsidP="003A1C39">
      <w:pPr>
        <w:pStyle w:val="Index"/>
      </w:pPr>
      <w:r w:rsidRPr="00B4550C">
        <w:rPr>
          <w:b/>
        </w:rPr>
        <w:t>If</w:t>
      </w:r>
      <w:r w:rsidRPr="00844752">
        <w:t xml:space="preserve">, at any point during his journey, </w:t>
      </w:r>
      <w:r w:rsidRPr="00B4550C">
        <w:rPr>
          <w:b/>
        </w:rPr>
        <w:t>the delivery boy steps out of the neighborhood field</w:t>
      </w:r>
      <w:r w:rsidRPr="00844752">
        <w:t xml:space="preserve"> (matrix boundaries), it means he has ventured </w:t>
      </w:r>
      <w:r w:rsidRPr="00B4550C">
        <w:rPr>
          <w:b/>
        </w:rPr>
        <w:t>beyond the streets of the neighborhood</w:t>
      </w:r>
      <w:r w:rsidRPr="00844752">
        <w:t xml:space="preserve">. In such a case, the delivery boy will be considered </w:t>
      </w:r>
      <w:r w:rsidRPr="00B4550C">
        <w:rPr>
          <w:b/>
        </w:rPr>
        <w:lastRenderedPageBreak/>
        <w:t>late for the delivery</w:t>
      </w:r>
      <w:r w:rsidRPr="00844752">
        <w:t xml:space="preserve">, and unfortunately, </w:t>
      </w:r>
      <w:r w:rsidRPr="00B4550C">
        <w:rPr>
          <w:b/>
        </w:rPr>
        <w:t>the delivery will be canceled</w:t>
      </w:r>
      <w:r w:rsidRPr="00844752">
        <w:t>.</w:t>
      </w:r>
      <w:r w:rsidR="009C6E21">
        <w:t xml:space="preserve"> The following </w:t>
      </w:r>
      <w:r w:rsidR="009C6E21" w:rsidRPr="009C6E21">
        <w:rPr>
          <w:b/>
        </w:rPr>
        <w:t>message should be displayed on the Console</w:t>
      </w:r>
      <w:r w:rsidR="009C6E21">
        <w:t xml:space="preserve">: </w:t>
      </w:r>
      <w:r w:rsidR="009C6E21" w:rsidRPr="00747907">
        <w:rPr>
          <w:rFonts w:ascii="Consolas" w:hAnsi="Consolas"/>
          <w:b/>
        </w:rPr>
        <w:t>"</w:t>
      </w:r>
      <w:r w:rsidR="009C6E21">
        <w:rPr>
          <w:rFonts w:ascii="Consolas" w:hAnsi="Consolas"/>
          <w:b/>
          <w:bCs/>
        </w:rPr>
        <w:t>The delivery is late</w:t>
      </w:r>
      <w:r w:rsidR="009C6E21" w:rsidRPr="00B4550C">
        <w:rPr>
          <w:rFonts w:ascii="Consolas" w:hAnsi="Consolas"/>
          <w:b/>
          <w:bCs/>
        </w:rPr>
        <w:t xml:space="preserve">. </w:t>
      </w:r>
      <w:r w:rsidR="009C6E21">
        <w:rPr>
          <w:rFonts w:ascii="Consolas" w:hAnsi="Consolas"/>
          <w:b/>
          <w:bCs/>
        </w:rPr>
        <w:t>Order is canceled</w:t>
      </w:r>
      <w:r w:rsidR="009C6E21" w:rsidRPr="00B4550C">
        <w:rPr>
          <w:rFonts w:ascii="Consolas" w:hAnsi="Consolas"/>
          <w:b/>
          <w:bCs/>
        </w:rPr>
        <w:t>.</w:t>
      </w:r>
      <w:r w:rsidR="009C6E21" w:rsidRPr="00747907">
        <w:rPr>
          <w:rFonts w:ascii="Consolas" w:hAnsi="Consolas"/>
          <w:b/>
        </w:rPr>
        <w:t>"</w:t>
      </w:r>
    </w:p>
    <w:p w14:paraId="0C294627" w14:textId="102D4259" w:rsidR="00D35F66" w:rsidRDefault="00D449B1" w:rsidP="003A1C39">
      <w:pPr>
        <w:pStyle w:val="Index"/>
      </w:pPr>
      <w:r w:rsidRPr="00D449B1">
        <w:t xml:space="preserve">The delivery boy will </w:t>
      </w:r>
      <w:r w:rsidRPr="00D449B1">
        <w:rPr>
          <w:b/>
          <w:bCs/>
        </w:rPr>
        <w:t>always collect the pizza</w:t>
      </w:r>
      <w:r w:rsidR="008A5EB0">
        <w:rPr>
          <w:b/>
          <w:bCs/>
        </w:rPr>
        <w:t xml:space="preserve"> </w:t>
      </w:r>
      <w:r w:rsidR="008A5EB0">
        <w:t>(</w:t>
      </w:r>
      <w:r w:rsidR="006D78E1" w:rsidRPr="00D449B1">
        <w:t>'</w:t>
      </w:r>
      <w:r w:rsidR="006D78E1">
        <w:t>P</w:t>
      </w:r>
      <w:r w:rsidR="006D78E1" w:rsidRPr="00D449B1">
        <w:t>'</w:t>
      </w:r>
      <w:r w:rsidR="008A5EB0">
        <w:t>)</w:t>
      </w:r>
      <w:r w:rsidR="006D78E1">
        <w:t>,</w:t>
      </w:r>
      <w:r w:rsidRPr="00D449B1">
        <w:rPr>
          <w:b/>
          <w:bCs/>
        </w:rPr>
        <w:t xml:space="preserve"> before heading to the address</w:t>
      </w:r>
      <w:r w:rsidR="006D78E1">
        <w:rPr>
          <w:b/>
          <w:bCs/>
        </w:rPr>
        <w:t>,</w:t>
      </w:r>
      <w:r w:rsidRPr="00D449B1">
        <w:t xml:space="preserve"> marked as 'A', ensuring a successful delivery.</w:t>
      </w:r>
    </w:p>
    <w:p w14:paraId="691C2022" w14:textId="502DE7FA" w:rsidR="009C6E21" w:rsidRDefault="00844752" w:rsidP="003A1C39">
      <w:pPr>
        <w:pStyle w:val="Index"/>
      </w:pPr>
      <w:r w:rsidRPr="00844752">
        <w:t xml:space="preserve">Once the delivery boy successfully reaches an </w:t>
      </w:r>
      <w:r w:rsidRPr="00571644">
        <w:rPr>
          <w:b/>
        </w:rPr>
        <w:t>address marked as 'A'</w:t>
      </w:r>
      <w:r w:rsidRPr="00844752">
        <w:t xml:space="preserve">, he joyfully delivers the pizza, </w:t>
      </w:r>
      <w:r w:rsidRPr="008A5EB0">
        <w:rPr>
          <w:b/>
          <w:bCs/>
        </w:rPr>
        <w:t>completing his mission</w:t>
      </w:r>
      <w:r w:rsidRPr="00844752">
        <w:t xml:space="preserve">. </w:t>
      </w:r>
      <w:r w:rsidR="009C6E21">
        <w:rPr>
          <w:b/>
        </w:rPr>
        <w:t>T</w:t>
      </w:r>
      <w:r w:rsidR="009C6E21" w:rsidRPr="00B4550C">
        <w:rPr>
          <w:b/>
        </w:rPr>
        <w:t>he position '</w:t>
      </w:r>
      <w:r w:rsidR="009C6E21">
        <w:rPr>
          <w:b/>
        </w:rPr>
        <w:t>A</w:t>
      </w:r>
      <w:r w:rsidR="009C6E21" w:rsidRPr="00B4550C">
        <w:rPr>
          <w:b/>
        </w:rPr>
        <w:t>'</w:t>
      </w:r>
      <w:r w:rsidR="009C6E21">
        <w:rPr>
          <w:b/>
        </w:rPr>
        <w:t xml:space="preserve"> is marked as 'P</w:t>
      </w:r>
      <w:r w:rsidR="009C6E21" w:rsidRPr="00B4550C">
        <w:rPr>
          <w:b/>
        </w:rPr>
        <w:t>'</w:t>
      </w:r>
      <w:r w:rsidR="009C6E21">
        <w:rPr>
          <w:b/>
        </w:rPr>
        <w:t>.</w:t>
      </w:r>
      <w:r w:rsidR="009C6E21" w:rsidRPr="00B4550C">
        <w:t xml:space="preserve"> </w:t>
      </w:r>
      <w:r w:rsidR="009C6E21">
        <w:t xml:space="preserve">A message will be displayed on the Console: </w:t>
      </w:r>
      <w:r w:rsidR="009C6E21" w:rsidRPr="00747907">
        <w:rPr>
          <w:rFonts w:ascii="Consolas" w:hAnsi="Consolas"/>
          <w:b/>
        </w:rPr>
        <w:t>"</w:t>
      </w:r>
      <w:r w:rsidR="009C6E21">
        <w:rPr>
          <w:rFonts w:ascii="Consolas" w:hAnsi="Consolas"/>
          <w:b/>
          <w:bCs/>
        </w:rPr>
        <w:t>Pizza</w:t>
      </w:r>
      <w:r w:rsidR="003F407F">
        <w:rPr>
          <w:rFonts w:ascii="Consolas" w:hAnsi="Consolas"/>
          <w:b/>
          <w:bCs/>
        </w:rPr>
        <w:t xml:space="preserve"> is</w:t>
      </w:r>
      <w:r w:rsidR="009C6E21">
        <w:rPr>
          <w:rFonts w:ascii="Consolas" w:hAnsi="Consolas"/>
          <w:b/>
          <w:bCs/>
        </w:rPr>
        <w:t xml:space="preserve"> delivered on time!</w:t>
      </w:r>
      <w:r w:rsidR="009C6E21" w:rsidRPr="00B4550C">
        <w:rPr>
          <w:rFonts w:ascii="Consolas" w:hAnsi="Consolas"/>
          <w:b/>
          <w:bCs/>
        </w:rPr>
        <w:t xml:space="preserve"> </w:t>
      </w:r>
      <w:r w:rsidR="009C6E21">
        <w:rPr>
          <w:rFonts w:ascii="Consolas" w:hAnsi="Consolas"/>
          <w:b/>
          <w:bCs/>
        </w:rPr>
        <w:t>Next order...</w:t>
      </w:r>
      <w:r w:rsidR="009C6E21" w:rsidRPr="00747907">
        <w:rPr>
          <w:rFonts w:ascii="Consolas" w:hAnsi="Consolas"/>
          <w:b/>
        </w:rPr>
        <w:t>"</w:t>
      </w:r>
    </w:p>
    <w:p w14:paraId="4E2E2E36" w14:textId="15D2FCBB" w:rsidR="00844752" w:rsidRDefault="00844752" w:rsidP="003A1C39">
      <w:pPr>
        <w:pStyle w:val="Index"/>
      </w:pPr>
      <w:r w:rsidRPr="00844752">
        <w:t>Remember, the delivery boy must follow the commands, avoid obstacles, and ensure timely pizza deliveries to the addresses. Good luck!</w:t>
      </w:r>
    </w:p>
    <w:p w14:paraId="19B60115" w14:textId="7E746C30" w:rsidR="00A93945" w:rsidRPr="00A93945" w:rsidRDefault="00A93945" w:rsidP="00A93945">
      <w:pPr>
        <w:pStyle w:val="Index"/>
      </w:pPr>
      <w:r>
        <w:t xml:space="preserve">In the end, </w:t>
      </w:r>
      <w:r w:rsidRPr="00A93945">
        <w:rPr>
          <w:b/>
        </w:rPr>
        <w:t>print the final state of the matrix</w:t>
      </w:r>
      <w:r>
        <w:t xml:space="preserve"> (</w:t>
      </w:r>
      <w:r w:rsidR="009C6E21">
        <w:t>neighborhood</w:t>
      </w:r>
      <w:r w:rsidR="004A63EE">
        <w:t xml:space="preserve"> area</w:t>
      </w:r>
      <w:r>
        <w:t>)</w:t>
      </w:r>
      <w:r w:rsidR="0066472F">
        <w:t xml:space="preserve"> with </w:t>
      </w:r>
      <w:r w:rsidR="0066472F" w:rsidRPr="0066472F">
        <w:rPr>
          <w:b/>
        </w:rPr>
        <w:t xml:space="preserve">the </w:t>
      </w:r>
      <w:r w:rsidR="009C6E21">
        <w:rPr>
          <w:b/>
        </w:rPr>
        <w:t xml:space="preserve">delivery boy </w:t>
      </w:r>
      <w:r w:rsidR="009A4A8D">
        <w:rPr>
          <w:b/>
        </w:rPr>
        <w:t>in</w:t>
      </w:r>
      <w:r w:rsidR="009C6E21">
        <w:rPr>
          <w:b/>
        </w:rPr>
        <w:t xml:space="preserve"> its starting position</w:t>
      </w:r>
      <w:r w:rsidR="0056054C">
        <w:rPr>
          <w:b/>
        </w:rPr>
        <w:t xml:space="preserve">. </w:t>
      </w:r>
      <w:r w:rsidR="0056054C">
        <w:rPr>
          <w:b/>
          <w:bCs/>
        </w:rPr>
        <w:t>If the boy has been out of the field, mark his starting position</w:t>
      </w:r>
      <w:r w:rsidR="009323DC">
        <w:rPr>
          <w:b/>
          <w:bCs/>
        </w:rPr>
        <w:t xml:space="preserve"> with an</w:t>
      </w:r>
      <w:r w:rsidR="0056054C">
        <w:rPr>
          <w:b/>
          <w:bCs/>
        </w:rPr>
        <w:t xml:space="preserve"> empty</w:t>
      </w:r>
      <w:r w:rsidR="009323DC">
        <w:rPr>
          <w:b/>
          <w:bCs/>
        </w:rPr>
        <w:t xml:space="preserve"> space</w:t>
      </w:r>
      <w:r w:rsidR="0056054C">
        <w:t xml:space="preserve">. </w:t>
      </w:r>
      <w:r w:rsidRPr="00A93945">
        <w:rPr>
          <w:b/>
        </w:rPr>
        <w:t xml:space="preserve">Each row </w:t>
      </w:r>
      <w:r w:rsidR="009A4A8D">
        <w:rPr>
          <w:b/>
        </w:rPr>
        <w:t xml:space="preserve">is </w:t>
      </w:r>
      <w:r w:rsidRPr="00A93945">
        <w:rPr>
          <w:b/>
        </w:rPr>
        <w:t>on a new line</w:t>
      </w:r>
      <w:r w:rsidR="009C6E21">
        <w:t>.</w:t>
      </w:r>
    </w:p>
    <w:p w14:paraId="38DBC6E7" w14:textId="3DEFC176" w:rsidR="003A1C39" w:rsidRPr="00A93945" w:rsidRDefault="007E3B99" w:rsidP="000B519D">
      <w:pPr>
        <w:pStyle w:val="2"/>
        <w:numPr>
          <w:ilvl w:val="0"/>
          <w:numId w:val="0"/>
        </w:numPr>
        <w:ind w:left="360" w:hanging="360"/>
      </w:pPr>
      <w:r>
        <w:t>Input</w:t>
      </w:r>
    </w:p>
    <w:p w14:paraId="12D813B6" w14:textId="2A090BAB" w:rsidR="00C27E8C" w:rsidRPr="00BF1DEE" w:rsidRDefault="00C27E8C">
      <w:pPr>
        <w:pStyle w:val="ac"/>
        <w:numPr>
          <w:ilvl w:val="0"/>
          <w:numId w:val="2"/>
        </w:numPr>
        <w:rPr>
          <w:bCs/>
        </w:rPr>
      </w:pPr>
      <w:r w:rsidRPr="00BF1DEE">
        <w:rPr>
          <w:b/>
          <w:bCs/>
        </w:rPr>
        <w:t xml:space="preserve">On the first </w:t>
      </w:r>
      <w:r w:rsidR="00BF1DEE" w:rsidRPr="00BF1DEE">
        <w:rPr>
          <w:b/>
          <w:bCs/>
        </w:rPr>
        <w:t>line</w:t>
      </w:r>
      <w:r w:rsidR="009A4A8D">
        <w:rPr>
          <w:b/>
          <w:bCs/>
        </w:rPr>
        <w:t>,</w:t>
      </w:r>
      <w:r w:rsidR="00BF1DEE" w:rsidRPr="00BF1DEE">
        <w:rPr>
          <w:bCs/>
        </w:rPr>
        <w:t xml:space="preserve"> you will get the </w:t>
      </w:r>
      <w:r w:rsidR="00BF1DEE" w:rsidRPr="00BF1DEE">
        <w:rPr>
          <w:b/>
          <w:bCs/>
        </w:rPr>
        <w:t>number of rows</w:t>
      </w:r>
      <w:r w:rsidR="00147CEA">
        <w:rPr>
          <w:b/>
          <w:bCs/>
        </w:rPr>
        <w:t xml:space="preserve"> </w:t>
      </w:r>
      <w:r w:rsidR="00147CEA" w:rsidRPr="00147CEA">
        <w:rPr>
          <w:bCs/>
        </w:rPr>
        <w:t>and</w:t>
      </w:r>
      <w:r w:rsidR="00147CEA">
        <w:rPr>
          <w:b/>
          <w:bCs/>
        </w:rPr>
        <w:t xml:space="preserve"> columns of the matrix, separated by a </w:t>
      </w:r>
      <w:r w:rsidR="003F407F">
        <w:rPr>
          <w:b/>
          <w:bCs/>
        </w:rPr>
        <w:t>single space</w:t>
      </w:r>
      <w:r w:rsidR="00BF1DEE" w:rsidRPr="00BF1DEE">
        <w:rPr>
          <w:bCs/>
        </w:rPr>
        <w:t>.</w:t>
      </w:r>
    </w:p>
    <w:p w14:paraId="36A667CF" w14:textId="66B79036" w:rsidR="00147CEA" w:rsidRDefault="00147CEA">
      <w:pPr>
        <w:pStyle w:val="ac"/>
        <w:numPr>
          <w:ilvl w:val="0"/>
          <w:numId w:val="2"/>
        </w:numPr>
        <w:rPr>
          <w:b/>
          <w:bCs/>
        </w:rPr>
      </w:pPr>
      <w:r>
        <w:rPr>
          <w:noProof/>
        </w:rPr>
        <w:t xml:space="preserve">On the next </w:t>
      </w:r>
      <w:r>
        <w:rPr>
          <w:b/>
          <w:noProof/>
        </w:rPr>
        <w:t>N</w:t>
      </w:r>
      <w:r>
        <w:rPr>
          <w:noProof/>
        </w:rPr>
        <w:t xml:space="preserve"> lines, you will receive strings, representing each </w:t>
      </w:r>
      <w:r>
        <w:rPr>
          <w:b/>
          <w:noProof/>
        </w:rPr>
        <w:t>row</w:t>
      </w:r>
      <w:r>
        <w:rPr>
          <w:noProof/>
        </w:rPr>
        <w:t xml:space="preserve"> of the matrix.</w:t>
      </w:r>
    </w:p>
    <w:p w14:paraId="7E762EE1" w14:textId="0FE602E6" w:rsidR="005A0FC2" w:rsidRPr="003F407F" w:rsidRDefault="005A0FC2" w:rsidP="003F407F">
      <w:pPr>
        <w:pStyle w:val="ac"/>
        <w:numPr>
          <w:ilvl w:val="0"/>
          <w:numId w:val="2"/>
        </w:numPr>
        <w:rPr>
          <w:b/>
          <w:bCs/>
        </w:rPr>
      </w:pPr>
      <w:r w:rsidRPr="005B1362">
        <w:rPr>
          <w:bCs/>
        </w:rPr>
        <w:t>O</w:t>
      </w:r>
      <w:r w:rsidR="003F407F">
        <w:rPr>
          <w:rFonts w:cstheme="minorHAnsi"/>
          <w:bCs/>
        </w:rPr>
        <w:t>n each of the following lines</w:t>
      </w:r>
      <w:r>
        <w:rPr>
          <w:rFonts w:cstheme="minorHAnsi"/>
          <w:bCs/>
        </w:rPr>
        <w:t xml:space="preserve">, you will receive the possible directions for the </w:t>
      </w:r>
      <w:r w:rsidR="003F407F">
        <w:rPr>
          <w:rFonts w:cstheme="minorHAnsi"/>
          <w:bCs/>
        </w:rPr>
        <w:t>delivery boy</w:t>
      </w:r>
      <w:r>
        <w:rPr>
          <w:rFonts w:cstheme="minorHAnsi"/>
          <w:bCs/>
        </w:rPr>
        <w:t xml:space="preserve"> to move -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up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>,</w:t>
      </w:r>
      <w:r>
        <w:rPr>
          <w:b/>
        </w:rPr>
        <w:t xml:space="preserve">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down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 xml:space="preserve">,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right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>,</w:t>
      </w:r>
      <w:r>
        <w:rPr>
          <w:b/>
        </w:rPr>
        <w:t xml:space="preserve"> </w:t>
      </w:r>
      <w:r w:rsidRPr="00747907">
        <w:rPr>
          <w:bCs/>
        </w:rPr>
        <w:t>and</w:t>
      </w:r>
      <w:r w:rsidRPr="002F6953">
        <w:rPr>
          <w:b/>
        </w:rPr>
        <w:t xml:space="preserve">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</w:rPr>
        <w:t>left</w:t>
      </w:r>
      <w:r w:rsidRPr="00747907">
        <w:rPr>
          <w:rFonts w:ascii="Consolas" w:hAnsi="Consolas"/>
          <w:b/>
        </w:rPr>
        <w:t>"</w:t>
      </w:r>
      <w:r>
        <w:rPr>
          <w:rFonts w:cstheme="minorHAnsi"/>
          <w:bCs/>
        </w:rPr>
        <w:t>.</w:t>
      </w:r>
    </w:p>
    <w:p w14:paraId="6C147B42" w14:textId="4A8F7C30" w:rsidR="005C256B" w:rsidRPr="00FD005A" w:rsidRDefault="005C256B" w:rsidP="000B519D">
      <w:pPr>
        <w:pStyle w:val="2"/>
        <w:numPr>
          <w:ilvl w:val="0"/>
          <w:numId w:val="0"/>
        </w:numPr>
        <w:ind w:left="360" w:hanging="360"/>
        <w:rPr>
          <w:rFonts w:ascii="Calibri" w:eastAsia="Calibri" w:hAnsi="Calibri" w:cs="Calibri"/>
          <w:bCs w:val="0"/>
          <w:color w:val="000000"/>
          <w:u w:color="000000"/>
        </w:rPr>
      </w:pPr>
      <w:r w:rsidRPr="00FD005A">
        <w:t>Output</w:t>
      </w:r>
    </w:p>
    <w:p w14:paraId="0196D6B0" w14:textId="77777777" w:rsidR="003A1C39" w:rsidRPr="00607F7E" w:rsidRDefault="003A1C39">
      <w:pPr>
        <w:pStyle w:val="ac"/>
        <w:numPr>
          <w:ilvl w:val="0"/>
          <w:numId w:val="2"/>
        </w:numPr>
        <w:rPr>
          <w:b/>
          <w:bCs/>
        </w:rPr>
      </w:pPr>
      <w:r w:rsidRPr="00607F7E">
        <w:rPr>
          <w:b/>
          <w:bCs/>
        </w:rPr>
        <w:t>On the first line:</w:t>
      </w:r>
    </w:p>
    <w:p w14:paraId="4AE34277" w14:textId="2A0673FB" w:rsidR="003F407F" w:rsidRDefault="003F407F">
      <w:pPr>
        <w:pStyle w:val="ac"/>
        <w:numPr>
          <w:ilvl w:val="1"/>
          <w:numId w:val="2"/>
        </w:numPr>
      </w:pPr>
      <w:r>
        <w:t>When the boy collects the pizza:</w:t>
      </w:r>
    </w:p>
    <w:p w14:paraId="549C29CB" w14:textId="12B82D00" w:rsidR="003F407F" w:rsidRDefault="003F407F" w:rsidP="003F407F">
      <w:pPr>
        <w:pStyle w:val="ac"/>
        <w:ind w:left="1440"/>
        <w:rPr>
          <w:rFonts w:ascii="Consolas" w:hAnsi="Consolas"/>
          <w:b/>
        </w:rPr>
      </w:pPr>
      <w:r w:rsidRPr="00747907">
        <w:rPr>
          <w:rFonts w:ascii="Consolas" w:hAnsi="Consolas"/>
          <w:b/>
        </w:rPr>
        <w:t>"</w:t>
      </w:r>
      <w:r w:rsidRPr="00B4550C">
        <w:rPr>
          <w:rFonts w:ascii="Consolas" w:hAnsi="Consolas"/>
          <w:b/>
          <w:bCs/>
        </w:rPr>
        <w:t xml:space="preserve">Pizza </w:t>
      </w:r>
      <w:r>
        <w:rPr>
          <w:rFonts w:ascii="Consolas" w:hAnsi="Consolas"/>
          <w:b/>
          <w:bCs/>
        </w:rPr>
        <w:t xml:space="preserve">is </w:t>
      </w:r>
      <w:r w:rsidRPr="00B4550C">
        <w:rPr>
          <w:rFonts w:ascii="Consolas" w:hAnsi="Consolas"/>
          <w:b/>
          <w:bCs/>
        </w:rPr>
        <w:t>collected. 10 minutes for delivery.</w:t>
      </w:r>
      <w:r w:rsidRPr="00747907">
        <w:rPr>
          <w:rFonts w:ascii="Consolas" w:hAnsi="Consolas"/>
          <w:b/>
        </w:rPr>
        <w:t>"</w:t>
      </w:r>
    </w:p>
    <w:p w14:paraId="6D66D08B" w14:textId="77777777" w:rsidR="003F407F" w:rsidRPr="003F407F" w:rsidRDefault="003F407F" w:rsidP="003F407F">
      <w:pPr>
        <w:pStyle w:val="ac"/>
        <w:ind w:left="1440"/>
      </w:pPr>
    </w:p>
    <w:p w14:paraId="60520028" w14:textId="5D5C9DB0" w:rsidR="0066472F" w:rsidRPr="0066472F" w:rsidRDefault="003F407F">
      <w:pPr>
        <w:pStyle w:val="ac"/>
        <w:numPr>
          <w:ilvl w:val="1"/>
          <w:numId w:val="2"/>
        </w:numPr>
      </w:pPr>
      <w:r>
        <w:rPr>
          <w:rFonts w:cstheme="minorHAnsi"/>
          <w:bCs/>
        </w:rPr>
        <w:t>If the pizza is delivered successfully:</w:t>
      </w:r>
      <w:r w:rsidR="0066472F">
        <w:rPr>
          <w:rFonts w:cstheme="minorHAnsi"/>
          <w:b/>
          <w:bCs/>
        </w:rPr>
        <w:t xml:space="preserve"> </w:t>
      </w:r>
    </w:p>
    <w:p w14:paraId="1E4AFD24" w14:textId="179504BB" w:rsidR="003A1C39" w:rsidRDefault="005A0FC2" w:rsidP="0066472F">
      <w:pPr>
        <w:pStyle w:val="ac"/>
        <w:ind w:left="1440"/>
        <w:rPr>
          <w:rFonts w:ascii="Consolas" w:hAnsi="Consolas"/>
          <w:b/>
        </w:rPr>
      </w:pPr>
      <w:r w:rsidRPr="00747907">
        <w:rPr>
          <w:rFonts w:ascii="Consolas" w:hAnsi="Consolas"/>
          <w:b/>
        </w:rPr>
        <w:t>"</w:t>
      </w:r>
      <w:r w:rsidR="003F407F">
        <w:rPr>
          <w:rFonts w:ascii="Consolas" w:hAnsi="Consolas"/>
          <w:b/>
          <w:bCs/>
        </w:rPr>
        <w:t>Pizza is delivered on time!</w:t>
      </w:r>
      <w:r w:rsidR="003F407F" w:rsidRPr="00B4550C">
        <w:rPr>
          <w:rFonts w:ascii="Consolas" w:hAnsi="Consolas"/>
          <w:b/>
          <w:bCs/>
        </w:rPr>
        <w:t xml:space="preserve"> </w:t>
      </w:r>
      <w:r w:rsidR="003F407F">
        <w:rPr>
          <w:rFonts w:ascii="Consolas" w:hAnsi="Consolas"/>
          <w:b/>
          <w:bCs/>
        </w:rPr>
        <w:t>Next order...</w:t>
      </w:r>
      <w:r w:rsidRPr="00747907">
        <w:rPr>
          <w:rFonts w:ascii="Consolas" w:hAnsi="Consolas"/>
          <w:b/>
        </w:rPr>
        <w:t>"</w:t>
      </w:r>
    </w:p>
    <w:p w14:paraId="69FD884F" w14:textId="77777777" w:rsidR="0066472F" w:rsidRDefault="0066472F" w:rsidP="0066472F">
      <w:pPr>
        <w:pStyle w:val="ac"/>
        <w:ind w:left="1440"/>
      </w:pPr>
    </w:p>
    <w:p w14:paraId="78514608" w14:textId="3E7D2C11" w:rsidR="0066472F" w:rsidRDefault="003A1C39" w:rsidP="005A0FC2">
      <w:pPr>
        <w:pStyle w:val="ac"/>
        <w:numPr>
          <w:ilvl w:val="1"/>
          <w:numId w:val="2"/>
        </w:numPr>
      </w:pPr>
      <w:r w:rsidRPr="003A1C39">
        <w:t xml:space="preserve">If </w:t>
      </w:r>
      <w:r w:rsidR="003F407F">
        <w:t>the bo</w:t>
      </w:r>
      <w:r w:rsidR="009A4A8D">
        <w:t>y leaves the field boundaries:</w:t>
      </w:r>
    </w:p>
    <w:p w14:paraId="1D749C84" w14:textId="2317E871" w:rsidR="003A1C39" w:rsidRPr="009A4A8D" w:rsidRDefault="005A0FC2" w:rsidP="009A4A8D">
      <w:pPr>
        <w:pStyle w:val="ac"/>
        <w:ind w:left="1440"/>
        <w:rPr>
          <w:rFonts w:ascii="Consolas" w:hAnsi="Consolas"/>
          <w:b/>
        </w:rPr>
      </w:pPr>
      <w:r w:rsidRPr="00747907">
        <w:rPr>
          <w:rFonts w:ascii="Consolas" w:hAnsi="Consolas"/>
          <w:b/>
        </w:rPr>
        <w:t>"</w:t>
      </w:r>
      <w:r w:rsidR="009A4A8D">
        <w:rPr>
          <w:rFonts w:ascii="Consolas" w:hAnsi="Consolas"/>
          <w:b/>
          <w:bCs/>
        </w:rPr>
        <w:t>The delivery is late</w:t>
      </w:r>
      <w:r w:rsidR="009A4A8D" w:rsidRPr="00B4550C">
        <w:rPr>
          <w:rFonts w:ascii="Consolas" w:hAnsi="Consolas"/>
          <w:b/>
          <w:bCs/>
        </w:rPr>
        <w:t xml:space="preserve">. </w:t>
      </w:r>
      <w:r w:rsidR="009A4A8D">
        <w:rPr>
          <w:rFonts w:ascii="Consolas" w:hAnsi="Consolas"/>
          <w:b/>
          <w:bCs/>
        </w:rPr>
        <w:t>Order is canceled</w:t>
      </w:r>
      <w:r w:rsidR="009A4A8D" w:rsidRPr="00B4550C">
        <w:rPr>
          <w:rFonts w:ascii="Consolas" w:hAnsi="Consolas"/>
          <w:b/>
          <w:bCs/>
        </w:rPr>
        <w:t>.</w:t>
      </w:r>
      <w:r w:rsidRPr="00747907">
        <w:rPr>
          <w:rFonts w:ascii="Consolas" w:hAnsi="Consolas"/>
          <w:b/>
        </w:rPr>
        <w:t>"</w:t>
      </w:r>
    </w:p>
    <w:p w14:paraId="3998F20C" w14:textId="77777777" w:rsidR="0066472F" w:rsidRDefault="0066472F" w:rsidP="0066472F">
      <w:pPr>
        <w:pStyle w:val="ac"/>
        <w:ind w:left="1440"/>
      </w:pPr>
    </w:p>
    <w:p w14:paraId="5B1B2BCA" w14:textId="0E738720" w:rsidR="0037619C" w:rsidRDefault="00563B40" w:rsidP="0037619C">
      <w:pPr>
        <w:pStyle w:val="ac"/>
        <w:numPr>
          <w:ilvl w:val="0"/>
          <w:numId w:val="2"/>
        </w:numPr>
      </w:pPr>
      <w:r>
        <w:t xml:space="preserve">On the </w:t>
      </w:r>
      <w:r w:rsidR="0066472F">
        <w:t>next</w:t>
      </w:r>
      <w:r>
        <w:t xml:space="preserve"> line</w:t>
      </w:r>
      <w:r w:rsidR="0066472F">
        <w:t>s</w:t>
      </w:r>
      <w:r>
        <w:t>, p</w:t>
      </w:r>
      <w:r w:rsidR="0037619C" w:rsidRPr="0037619C">
        <w:t xml:space="preserve">rint the </w:t>
      </w:r>
      <w:r w:rsidR="0066472F">
        <w:rPr>
          <w:b/>
          <w:bCs/>
        </w:rPr>
        <w:t xml:space="preserve">final state of the matrix </w:t>
      </w:r>
      <w:r w:rsidR="003F407F">
        <w:t xml:space="preserve">with </w:t>
      </w:r>
      <w:r w:rsidR="003F407F" w:rsidRPr="0066472F">
        <w:rPr>
          <w:b/>
        </w:rPr>
        <w:t xml:space="preserve">the </w:t>
      </w:r>
      <w:r w:rsidR="003F407F">
        <w:rPr>
          <w:b/>
        </w:rPr>
        <w:t>delivery boy in its starting position</w:t>
      </w:r>
      <w:r w:rsidR="0066472F" w:rsidRPr="0066472F">
        <w:rPr>
          <w:bCs/>
        </w:rPr>
        <w:t>.</w:t>
      </w:r>
      <w:r w:rsidR="0066472F">
        <w:rPr>
          <w:b/>
          <w:bCs/>
        </w:rPr>
        <w:t xml:space="preserve"> </w:t>
      </w:r>
      <w:r w:rsidR="0056054C">
        <w:rPr>
          <w:b/>
          <w:bCs/>
        </w:rPr>
        <w:t xml:space="preserve">If the boy has been out of the field, mark his starting position </w:t>
      </w:r>
      <w:r w:rsidR="009323DC">
        <w:rPr>
          <w:b/>
          <w:bCs/>
        </w:rPr>
        <w:t xml:space="preserve">with an </w:t>
      </w:r>
      <w:r w:rsidR="0056054C">
        <w:rPr>
          <w:b/>
          <w:bCs/>
        </w:rPr>
        <w:t>empty</w:t>
      </w:r>
      <w:r w:rsidR="009323DC">
        <w:rPr>
          <w:b/>
          <w:bCs/>
        </w:rPr>
        <w:t xml:space="preserve"> space</w:t>
      </w:r>
      <w:r w:rsidR="0056054C">
        <w:rPr>
          <w:b/>
          <w:bCs/>
        </w:rPr>
        <w:t xml:space="preserve">. </w:t>
      </w:r>
      <w:r w:rsidR="0066472F" w:rsidRPr="00A93945">
        <w:rPr>
          <w:b/>
        </w:rPr>
        <w:t>Each row</w:t>
      </w:r>
      <w:r w:rsidR="0066472F">
        <w:rPr>
          <w:b/>
        </w:rPr>
        <w:t xml:space="preserve"> -</w:t>
      </w:r>
      <w:r w:rsidR="0066472F" w:rsidRPr="00A93945">
        <w:rPr>
          <w:b/>
        </w:rPr>
        <w:t xml:space="preserve"> on a new line</w:t>
      </w:r>
      <w:r w:rsidR="00C95C42">
        <w:t>.</w:t>
      </w:r>
    </w:p>
    <w:p w14:paraId="436F3309" w14:textId="12107925" w:rsidR="00C92274" w:rsidRPr="0066472F" w:rsidRDefault="005C256B" w:rsidP="000B519D">
      <w:pPr>
        <w:pStyle w:val="2"/>
        <w:numPr>
          <w:ilvl w:val="0"/>
          <w:numId w:val="0"/>
        </w:numPr>
        <w:ind w:left="360" w:hanging="360"/>
        <w:rPr>
          <w:rFonts w:eastAsia="MS Mincho"/>
        </w:rPr>
      </w:pPr>
      <w:r w:rsidRPr="000B519D">
        <w:t>Constraints</w:t>
      </w:r>
    </w:p>
    <w:p w14:paraId="737B6C92" w14:textId="29D172FB" w:rsidR="0066472F" w:rsidRDefault="00C92274" w:rsidP="003F407F">
      <w:pPr>
        <w:pStyle w:val="ac"/>
        <w:numPr>
          <w:ilvl w:val="0"/>
          <w:numId w:val="2"/>
        </w:numPr>
      </w:pPr>
      <w:r>
        <w:t>The</w:t>
      </w:r>
      <w:r w:rsidR="003F407F">
        <w:t xml:space="preserve"> commands are</w:t>
      </w:r>
      <w:r w:rsidR="003F407F" w:rsidRPr="003F407F">
        <w:t xml:space="preserve"> guaranteed to lead him </w:t>
      </w:r>
      <w:r w:rsidR="003F407F" w:rsidRPr="003F407F">
        <w:rPr>
          <w:b/>
        </w:rPr>
        <w:t>either to a successful delivery</w:t>
      </w:r>
      <w:r w:rsidR="003F407F" w:rsidRPr="003F407F">
        <w:t xml:space="preserve"> or </w:t>
      </w:r>
      <w:r w:rsidR="003F407F" w:rsidRPr="003F407F">
        <w:rPr>
          <w:b/>
        </w:rPr>
        <w:t>out of the field</w:t>
      </w:r>
      <w:r w:rsidR="003F407F" w:rsidRPr="003F407F">
        <w:t xml:space="preserve">, ensuring that the </w:t>
      </w:r>
      <w:r w:rsidR="003F407F" w:rsidRPr="003F407F">
        <w:rPr>
          <w:b/>
        </w:rPr>
        <w:t>commands are sufficient in all cases</w:t>
      </w:r>
      <w:r w:rsidR="003F407F" w:rsidRPr="003F407F">
        <w:t>.</w:t>
      </w:r>
    </w:p>
    <w:p w14:paraId="2865BA21" w14:textId="7B537FAF" w:rsidR="004A63EE" w:rsidRDefault="004A63EE" w:rsidP="000B519D">
      <w:pPr>
        <w:pStyle w:val="ac"/>
        <w:numPr>
          <w:ilvl w:val="0"/>
          <w:numId w:val="2"/>
        </w:numPr>
      </w:pPr>
      <w:r w:rsidRPr="004A63EE">
        <w:rPr>
          <w:b/>
        </w:rPr>
        <w:t>Each row</w:t>
      </w:r>
      <w:r>
        <w:t xml:space="preserve"> of the matrix will have the </w:t>
      </w:r>
      <w:r w:rsidRPr="004A63EE">
        <w:rPr>
          <w:b/>
        </w:rPr>
        <w:t>same length</w:t>
      </w:r>
      <w:r>
        <w:t>.</w:t>
      </w:r>
      <w:r w:rsidR="0049206B">
        <w:br w:type="page"/>
      </w:r>
    </w:p>
    <w:p w14:paraId="4DED425E" w14:textId="77777777" w:rsidR="001D6C8C" w:rsidRDefault="001D6C8C" w:rsidP="000B519D">
      <w:pPr>
        <w:pStyle w:val="2"/>
        <w:numPr>
          <w:ilvl w:val="0"/>
          <w:numId w:val="0"/>
        </w:numPr>
        <w:ind w:left="360" w:hanging="360"/>
        <w:rPr>
          <w:rFonts w:eastAsia="MS Mincho"/>
          <w:lang w:val="bg-BG" w:eastAsia="ja-JP"/>
        </w:rPr>
      </w:pPr>
      <w:r w:rsidRPr="000B519D">
        <w:lastRenderedPageBreak/>
        <w:t>Examples</w:t>
      </w:r>
    </w:p>
    <w:tbl>
      <w:tblPr>
        <w:tblpPr w:leftFromText="141" w:rightFromText="141" w:bottomFromText="200" w:vertAnchor="text" w:horzAnchor="margin" w:tblpY="64"/>
        <w:tblW w:w="106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5"/>
        <w:gridCol w:w="5738"/>
        <w:gridCol w:w="3522"/>
      </w:tblGrid>
      <w:tr w:rsidR="001D6C8C" w14:paraId="0B40E7C7" w14:textId="77777777" w:rsidTr="00C3270F">
        <w:trPr>
          <w:trHeight w:val="22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17EAD0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ab"/>
              </w:rPr>
            </w:pPr>
            <w:r w:rsidRPr="00747907">
              <w:rPr>
                <w:rStyle w:val="ab"/>
              </w:rPr>
              <w:t>Input</w:t>
            </w:r>
          </w:p>
        </w:tc>
        <w:tc>
          <w:tcPr>
            <w:tcW w:w="5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97FF2A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ab"/>
              </w:rPr>
            </w:pPr>
            <w:r w:rsidRPr="00747907">
              <w:rPr>
                <w:rStyle w:val="ab"/>
              </w:rPr>
              <w:t>Output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249A52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ab"/>
              </w:rPr>
            </w:pPr>
            <w:r w:rsidRPr="00747907">
              <w:rPr>
                <w:rStyle w:val="ab"/>
              </w:rPr>
              <w:t>Comments</w:t>
            </w:r>
          </w:p>
        </w:tc>
      </w:tr>
      <w:tr w:rsidR="003A1C39" w14:paraId="4ED04491" w14:textId="77777777" w:rsidTr="0049206B">
        <w:trPr>
          <w:trHeight w:val="7386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B8B0A" w14:textId="5D09EDB7" w:rsidR="00C27E8C" w:rsidRPr="00C27E8C" w:rsidRDefault="00C27E8C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  <w:r w:rsidR="00FD1452">
              <w:rPr>
                <w:rFonts w:ascii="Consolas" w:hAnsi="Consolas"/>
                <w:noProof/>
              </w:rPr>
              <w:t xml:space="preserve"> 6</w:t>
            </w:r>
          </w:p>
          <w:p w14:paraId="7BBA4EA1" w14:textId="443FD960" w:rsidR="00FD1452" w:rsidRPr="00FD1452" w:rsidRDefault="00FD1452" w:rsidP="00FD1452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---</w:t>
            </w:r>
            <w:r w:rsidRPr="00FD1452">
              <w:rPr>
                <w:rFonts w:ascii="Consolas" w:hAnsi="Consolas"/>
                <w:noProof/>
                <w:lang w:val="bg-BG"/>
              </w:rPr>
              <w:t>A</w:t>
            </w:r>
          </w:p>
          <w:p w14:paraId="35675EF0" w14:textId="1EC7311B" w:rsidR="00FD1452" w:rsidRPr="00FD1452" w:rsidRDefault="00FD1452" w:rsidP="00FD1452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*B*</w:t>
            </w:r>
            <w:r>
              <w:rPr>
                <w:rFonts w:ascii="Consolas" w:hAnsi="Consolas"/>
                <w:noProof/>
              </w:rPr>
              <w:t>*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</w:t>
            </w:r>
          </w:p>
          <w:p w14:paraId="59B1FF1E" w14:textId="76B7B9B9" w:rsidR="00FD1452" w:rsidRPr="00FD1452" w:rsidRDefault="00FD1452" w:rsidP="00FD1452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*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</w:t>
            </w:r>
          </w:p>
          <w:p w14:paraId="1C950B40" w14:textId="0EE0AE0E" w:rsidR="00FD1452" w:rsidRPr="00FD1452" w:rsidRDefault="00FD1452" w:rsidP="00FD1452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*----</w:t>
            </w:r>
            <w:r w:rsidRPr="00FD1452">
              <w:rPr>
                <w:rFonts w:ascii="Consolas" w:hAnsi="Consolas"/>
                <w:noProof/>
                <w:lang w:val="bg-BG"/>
              </w:rPr>
              <w:t>P</w:t>
            </w:r>
          </w:p>
          <w:p w14:paraId="729B5CA2" w14:textId="0BA10C5C" w:rsidR="00FD1452" w:rsidRDefault="00FD1452" w:rsidP="00FD1452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******</w:t>
            </w:r>
          </w:p>
          <w:p w14:paraId="1D60FD43" w14:textId="119CE2BD" w:rsidR="0066472F" w:rsidRDefault="00FD1452" w:rsidP="00FD1452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wn</w:t>
            </w:r>
          </w:p>
          <w:p w14:paraId="2AF49BF6" w14:textId="1F251D53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wn</w:t>
            </w:r>
          </w:p>
          <w:p w14:paraId="4B759235" w14:textId="7A339489" w:rsidR="0066472F" w:rsidRDefault="00FD1452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40D28BFE" w14:textId="501249A3" w:rsidR="0066472F" w:rsidRDefault="00FD1452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1B4337E2" w14:textId="5259BDD9" w:rsidR="0066472F" w:rsidRDefault="00FD1452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48ED543D" w14:textId="48657DA7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5AE7C81B" w14:textId="77777777" w:rsidR="0066472F" w:rsidRDefault="00FD1452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p</w:t>
            </w:r>
          </w:p>
          <w:p w14:paraId="2F87E970" w14:textId="77777777" w:rsidR="00FD1452" w:rsidRDefault="00FD1452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p</w:t>
            </w:r>
          </w:p>
          <w:p w14:paraId="71CA9670" w14:textId="58199554" w:rsidR="00FD1452" w:rsidRPr="00747907" w:rsidRDefault="00FD1452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p</w:t>
            </w:r>
          </w:p>
        </w:tc>
        <w:tc>
          <w:tcPr>
            <w:tcW w:w="5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9F9DD" w14:textId="77777777" w:rsidR="003A1C39" w:rsidRDefault="00C3270F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C3270F">
              <w:rPr>
                <w:rFonts w:ascii="Consolas" w:hAnsi="Consolas" w:cs="Consolas"/>
                <w:bCs/>
                <w:noProof/>
              </w:rPr>
              <w:t>Pizza is collected. 10 minutes for delivery.</w:t>
            </w:r>
          </w:p>
          <w:p w14:paraId="2D175398" w14:textId="77777777" w:rsidR="00C3270F" w:rsidRDefault="00C3270F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C3270F">
              <w:rPr>
                <w:rFonts w:ascii="Consolas" w:hAnsi="Consolas" w:cs="Consolas"/>
                <w:bCs/>
                <w:noProof/>
              </w:rPr>
              <w:t>Pizza is delivered on time! Next order...</w:t>
            </w:r>
          </w:p>
          <w:p w14:paraId="6E42A5E1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9323DC">
              <w:rPr>
                <w:rFonts w:ascii="Consolas" w:hAnsi="Consolas" w:cs="Consolas"/>
                <w:bCs/>
                <w:noProof/>
              </w:rPr>
              <w:t>*----P</w:t>
            </w:r>
          </w:p>
          <w:p w14:paraId="0DE2A80B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9323DC">
              <w:rPr>
                <w:rFonts w:ascii="Consolas" w:hAnsi="Consolas" w:cs="Consolas"/>
                <w:bCs/>
                <w:noProof/>
              </w:rPr>
              <w:t>*B***.</w:t>
            </w:r>
          </w:p>
          <w:p w14:paraId="4B5578D9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9323DC">
              <w:rPr>
                <w:rFonts w:ascii="Consolas" w:hAnsi="Consolas" w:cs="Consolas"/>
                <w:bCs/>
                <w:noProof/>
              </w:rPr>
              <w:t>*.***.</w:t>
            </w:r>
          </w:p>
          <w:p w14:paraId="290A0848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9323DC">
              <w:rPr>
                <w:rFonts w:ascii="Consolas" w:hAnsi="Consolas" w:cs="Consolas"/>
                <w:bCs/>
                <w:noProof/>
              </w:rPr>
              <w:t>*....R</w:t>
            </w:r>
          </w:p>
          <w:p w14:paraId="21F4E098" w14:textId="00EC77C5" w:rsidR="00C3270F" w:rsidRPr="00747907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9323DC">
              <w:rPr>
                <w:rFonts w:ascii="Consolas" w:hAnsi="Consolas" w:cs="Consolas"/>
                <w:bCs/>
                <w:noProof/>
              </w:rPr>
              <w:t>******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8A2060" w14:textId="33EE7F7E" w:rsidR="006045E8" w:rsidRDefault="006045E8" w:rsidP="006045E8">
            <w:pPr>
              <w:spacing w:line="240" w:lineRule="auto"/>
              <w:jc w:val="both"/>
              <w:rPr>
                <w:rFonts w:cstheme="minorHAnsi"/>
                <w:noProof/>
              </w:rPr>
            </w:pPr>
            <w:r w:rsidRPr="003A1C39">
              <w:rPr>
                <w:rFonts w:cstheme="minorHAnsi"/>
                <w:noProof/>
              </w:rPr>
              <w:t xml:space="preserve">The </w:t>
            </w:r>
            <w:r>
              <w:rPr>
                <w:rFonts w:cstheme="minorHAnsi"/>
                <w:noProof/>
              </w:rPr>
              <w:t>boy moves down</w:t>
            </w:r>
            <w:r w:rsidRPr="003A1C39">
              <w:rPr>
                <w:rFonts w:cstheme="minorHAnsi"/>
                <w:noProof/>
              </w:rPr>
              <w:t xml:space="preserve"> and </w:t>
            </w:r>
            <w:r>
              <w:rPr>
                <w:rFonts w:cstheme="minorHAnsi"/>
                <w:noProof/>
              </w:rPr>
              <w:t xml:space="preserve">the position is marked with </w:t>
            </w:r>
            <w:r w:rsidRPr="005A0FC2">
              <w:rPr>
                <w:rFonts w:ascii="Consolas" w:hAnsi="Consolas"/>
                <w:b/>
              </w:rPr>
              <w:t>"</w:t>
            </w:r>
            <w:r w:rsidRPr="006045E8">
              <w:rPr>
                <w:rFonts w:ascii="Consolas" w:hAnsi="Consolas"/>
                <w:b/>
              </w:rPr>
              <w:t>-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>.</w:t>
            </w:r>
            <w:r w:rsidRPr="00B4238A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>He is driving on the road, so he expects the next command</w:t>
            </w:r>
            <w:r w:rsidRPr="003A1C39">
              <w:rPr>
                <w:rFonts w:cstheme="minorHAnsi"/>
                <w:noProof/>
              </w:rPr>
              <w:t xml:space="preserve">. </w:t>
            </w:r>
          </w:p>
          <w:p w14:paraId="3506A0CB" w14:textId="3C2E443E" w:rsidR="006045E8" w:rsidRDefault="006045E8" w:rsidP="006045E8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Next command is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down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, and the position is marked with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-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. The previous position is marked with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.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>, because you need to indicate the boy’s path.</w:t>
            </w:r>
          </w:p>
          <w:p w14:paraId="502B5627" w14:textId="613EFB76" w:rsidR="006045E8" w:rsidRDefault="00C3376F" w:rsidP="006045E8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next</w:t>
            </w:r>
            <w:r w:rsidR="006045E8">
              <w:rPr>
                <w:rFonts w:cstheme="minorHAnsi"/>
                <w:noProof/>
              </w:rPr>
              <w:t xml:space="preserve"> command is </w:t>
            </w:r>
            <w:r w:rsidR="006045E8" w:rsidRPr="005A0FC2">
              <w:rPr>
                <w:rFonts w:ascii="Consolas" w:hAnsi="Consolas"/>
                <w:b/>
              </w:rPr>
              <w:t>"</w:t>
            </w:r>
            <w:r w:rsidR="006045E8">
              <w:rPr>
                <w:rFonts w:ascii="Consolas" w:hAnsi="Consolas"/>
                <w:b/>
              </w:rPr>
              <w:t>right</w:t>
            </w:r>
            <w:r w:rsidR="006045E8" w:rsidRPr="005A0FC2">
              <w:rPr>
                <w:rFonts w:ascii="Consolas" w:hAnsi="Consolas"/>
                <w:b/>
              </w:rPr>
              <w:t>"</w:t>
            </w:r>
            <w:r w:rsidR="006045E8">
              <w:rPr>
                <w:rFonts w:cstheme="minorHAnsi"/>
                <w:noProof/>
              </w:rPr>
              <w:t xml:space="preserve">, and the position is marked with </w:t>
            </w:r>
            <w:r w:rsidR="006045E8" w:rsidRPr="005A0FC2">
              <w:rPr>
                <w:rFonts w:ascii="Consolas" w:hAnsi="Consolas"/>
                <w:b/>
              </w:rPr>
              <w:t>"</w:t>
            </w:r>
            <w:r w:rsidR="006045E8">
              <w:rPr>
                <w:rFonts w:ascii="Consolas" w:hAnsi="Consolas"/>
                <w:b/>
              </w:rPr>
              <w:t>-</w:t>
            </w:r>
            <w:r w:rsidR="006045E8" w:rsidRPr="005A0FC2">
              <w:rPr>
                <w:rFonts w:ascii="Consolas" w:hAnsi="Consolas"/>
                <w:b/>
              </w:rPr>
              <w:t>"</w:t>
            </w:r>
            <w:r w:rsidR="006045E8">
              <w:rPr>
                <w:rFonts w:cstheme="minorHAnsi"/>
                <w:noProof/>
              </w:rPr>
              <w:t xml:space="preserve">. The previous position is marked with </w:t>
            </w:r>
            <w:r w:rsidR="006045E8" w:rsidRPr="005A0FC2">
              <w:rPr>
                <w:rFonts w:ascii="Consolas" w:hAnsi="Consolas"/>
                <w:b/>
              </w:rPr>
              <w:t>"</w:t>
            </w:r>
            <w:r w:rsidR="006045E8">
              <w:rPr>
                <w:rFonts w:ascii="Consolas" w:hAnsi="Consolas"/>
                <w:b/>
              </w:rPr>
              <w:t>.</w:t>
            </w:r>
            <w:r w:rsidR="006045E8" w:rsidRPr="005A0FC2">
              <w:rPr>
                <w:rFonts w:ascii="Consolas" w:hAnsi="Consolas"/>
                <w:b/>
              </w:rPr>
              <w:t>"</w:t>
            </w:r>
            <w:r w:rsidR="006045E8">
              <w:rPr>
                <w:rFonts w:cstheme="minorHAnsi"/>
                <w:noProof/>
              </w:rPr>
              <w:t xml:space="preserve"> because you need to indicate the boy’s path.</w:t>
            </w:r>
          </w:p>
          <w:p w14:paraId="4841B8E8" w14:textId="2CFA513E" w:rsidR="00C3376F" w:rsidRDefault="006045E8" w:rsidP="006045E8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Following the commands, the boy reaches the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P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 position and collects the pizza. </w:t>
            </w:r>
            <w:r w:rsidR="00C3376F">
              <w:rPr>
                <w:rFonts w:cstheme="minorHAnsi"/>
                <w:noProof/>
              </w:rPr>
              <w:t>The position</w:t>
            </w:r>
            <w:r>
              <w:rPr>
                <w:rFonts w:cstheme="minorHAnsi"/>
                <w:noProof/>
              </w:rPr>
              <w:t xml:space="preserve"> is marked with</w:t>
            </w:r>
            <w:r w:rsidR="00C3376F">
              <w:rPr>
                <w:rFonts w:cstheme="minorHAnsi"/>
                <w:noProof/>
              </w:rPr>
              <w:t xml:space="preserve"> </w:t>
            </w:r>
            <w:r w:rsidR="00C3376F" w:rsidRPr="005A0FC2">
              <w:rPr>
                <w:rFonts w:ascii="Consolas" w:hAnsi="Consolas"/>
                <w:b/>
              </w:rPr>
              <w:t>"</w:t>
            </w:r>
            <w:r w:rsidR="00C3376F">
              <w:rPr>
                <w:rFonts w:ascii="Consolas" w:hAnsi="Consolas"/>
                <w:b/>
              </w:rPr>
              <w:t>R</w:t>
            </w:r>
            <w:r w:rsidR="00C3376F"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 </w:t>
            </w:r>
            <w:r w:rsidR="00C3376F">
              <w:rPr>
                <w:rFonts w:cstheme="minorHAnsi"/>
                <w:noProof/>
              </w:rPr>
              <w:t>as a restaurant.</w:t>
            </w:r>
            <w:r w:rsidR="0049206B">
              <w:rPr>
                <w:rFonts w:cstheme="minorHAnsi"/>
                <w:noProof/>
              </w:rPr>
              <w:t xml:space="preserve"> </w:t>
            </w:r>
            <w:r w:rsidR="00C3376F">
              <w:rPr>
                <w:rFonts w:cstheme="minorHAnsi"/>
                <w:noProof/>
              </w:rPr>
              <w:t>Do not forget to indicate the boy’s path.</w:t>
            </w:r>
          </w:p>
          <w:p w14:paraId="15131142" w14:textId="314B6DEC" w:rsidR="00C3376F" w:rsidRDefault="00C3376F" w:rsidP="006045E8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Following the commands, the boy delivers the pizza successfully to the address -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A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 and the address is marked with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P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>.</w:t>
            </w:r>
          </w:p>
          <w:p w14:paraId="4A58E183" w14:textId="1A0B84A1" w:rsidR="003A1C39" w:rsidRPr="006045E8" w:rsidRDefault="00C3376F" w:rsidP="0049206B">
            <w:pPr>
              <w:spacing w:line="240" w:lineRule="auto"/>
              <w:jc w:val="both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>The boy returns to his initial position but his path remains on the field.</w:t>
            </w:r>
          </w:p>
        </w:tc>
      </w:tr>
      <w:tr w:rsidR="003A1C39" w14:paraId="63F2C945" w14:textId="77777777" w:rsidTr="00C3270F">
        <w:trPr>
          <w:trHeight w:val="626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D5E7F" w14:textId="77777777" w:rsidR="009323DC" w:rsidRPr="00C27E8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 6</w:t>
            </w:r>
          </w:p>
          <w:p w14:paraId="37CEDFD1" w14:textId="77777777" w:rsidR="009323DC" w:rsidRPr="00FD1452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---</w:t>
            </w:r>
            <w:r w:rsidRPr="00FD1452">
              <w:rPr>
                <w:rFonts w:ascii="Consolas" w:hAnsi="Consolas"/>
                <w:noProof/>
                <w:lang w:val="bg-BG"/>
              </w:rPr>
              <w:t>A</w:t>
            </w:r>
          </w:p>
          <w:p w14:paraId="166D18D0" w14:textId="77777777" w:rsidR="009323DC" w:rsidRPr="00FD1452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*B*</w:t>
            </w:r>
            <w:r>
              <w:rPr>
                <w:rFonts w:ascii="Consolas" w:hAnsi="Consolas"/>
                <w:noProof/>
              </w:rPr>
              <w:t>*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</w:t>
            </w:r>
          </w:p>
          <w:p w14:paraId="725DACC4" w14:textId="77777777" w:rsidR="009323DC" w:rsidRPr="00FD1452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*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</w:t>
            </w:r>
          </w:p>
          <w:p w14:paraId="0EB9C6CE" w14:textId="77777777" w:rsidR="009323DC" w:rsidRPr="00FD1452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*----</w:t>
            </w:r>
            <w:r w:rsidRPr="00FD1452">
              <w:rPr>
                <w:rFonts w:ascii="Consolas" w:hAnsi="Consolas"/>
                <w:noProof/>
                <w:lang w:val="bg-BG"/>
              </w:rPr>
              <w:t>P</w:t>
            </w:r>
          </w:p>
          <w:p w14:paraId="080C7A05" w14:textId="77777777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******</w:t>
            </w:r>
          </w:p>
          <w:p w14:paraId="61B1D999" w14:textId="77777777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wn</w:t>
            </w:r>
          </w:p>
          <w:p w14:paraId="7EF59CDE" w14:textId="77777777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wn</w:t>
            </w:r>
          </w:p>
          <w:p w14:paraId="2F8FEC22" w14:textId="082B4DBF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eft</w:t>
            </w:r>
          </w:p>
          <w:p w14:paraId="3F629504" w14:textId="77777777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43FB8AED" w14:textId="77777777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240D8316" w14:textId="77777777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356AA66E" w14:textId="68D26F10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577F8FB8" w14:textId="3187C330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6BBC84FD" w14:textId="53B963CE" w:rsidR="006A44F4" w:rsidRPr="00747907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/>
                <w:noProof/>
              </w:rPr>
              <w:t>up</w:t>
            </w:r>
          </w:p>
        </w:tc>
        <w:tc>
          <w:tcPr>
            <w:tcW w:w="5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A5FC9" w14:textId="401B587C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323DC">
              <w:rPr>
                <w:rFonts w:ascii="Consolas" w:hAnsi="Consolas" w:cs="Consolas"/>
                <w:noProof/>
              </w:rPr>
              <w:t>Pizza is coll</w:t>
            </w:r>
            <w:r>
              <w:rPr>
                <w:rFonts w:ascii="Consolas" w:hAnsi="Consolas" w:cs="Consolas"/>
                <w:noProof/>
              </w:rPr>
              <w:t>ected. 10 minutes for delivery.</w:t>
            </w:r>
          </w:p>
          <w:p w14:paraId="6E094F0D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323DC">
              <w:rPr>
                <w:rFonts w:ascii="Consolas" w:hAnsi="Consolas" w:cs="Consolas"/>
                <w:noProof/>
              </w:rPr>
              <w:t>The delivery is late. Order is canceled.</w:t>
            </w:r>
          </w:p>
          <w:p w14:paraId="762A85ED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323DC">
              <w:rPr>
                <w:rFonts w:ascii="Consolas" w:hAnsi="Consolas" w:cs="Consolas"/>
                <w:noProof/>
              </w:rPr>
              <w:t>*----A</w:t>
            </w:r>
          </w:p>
          <w:p w14:paraId="5860DDFE" w14:textId="3E59D20B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323DC">
              <w:rPr>
                <w:rFonts w:ascii="Consolas" w:hAnsi="Consolas" w:cs="Consolas"/>
                <w:noProof/>
              </w:rPr>
              <w:t>*</w:t>
            </w:r>
            <w:r w:rsidR="003F1072">
              <w:rPr>
                <w:rFonts w:ascii="Consolas" w:hAnsi="Consolas" w:cs="Consolas"/>
                <w:noProof/>
              </w:rPr>
              <w:t xml:space="preserve"> </w:t>
            </w:r>
            <w:r w:rsidRPr="009323DC">
              <w:rPr>
                <w:rFonts w:ascii="Consolas" w:hAnsi="Consolas" w:cs="Consolas"/>
                <w:noProof/>
              </w:rPr>
              <w:t>***-</w:t>
            </w:r>
          </w:p>
          <w:p w14:paraId="17312DB8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323DC">
              <w:rPr>
                <w:rFonts w:ascii="Consolas" w:hAnsi="Consolas" w:cs="Consolas"/>
                <w:noProof/>
              </w:rPr>
              <w:t>*.***-</w:t>
            </w:r>
          </w:p>
          <w:p w14:paraId="54B3BA84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323DC">
              <w:rPr>
                <w:rFonts w:ascii="Consolas" w:hAnsi="Consolas" w:cs="Consolas"/>
                <w:noProof/>
              </w:rPr>
              <w:t>*....R</w:t>
            </w:r>
          </w:p>
          <w:p w14:paraId="3A46C503" w14:textId="0E074F85" w:rsidR="003A1C39" w:rsidRPr="006045E8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323DC">
              <w:rPr>
                <w:rFonts w:ascii="Consolas" w:hAnsi="Consolas" w:cs="Consolas"/>
                <w:noProof/>
              </w:rPr>
              <w:t>******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0DB88" w14:textId="7CEDA6DF" w:rsidR="00085434" w:rsidRPr="003A1C39" w:rsidRDefault="00085434" w:rsidP="003A1C39">
            <w:pPr>
              <w:spacing w:line="240" w:lineRule="auto"/>
              <w:jc w:val="both"/>
              <w:rPr>
                <w:rFonts w:cstheme="minorHAnsi"/>
                <w:noProof/>
              </w:rPr>
            </w:pPr>
          </w:p>
        </w:tc>
      </w:tr>
    </w:tbl>
    <w:p w14:paraId="56718B4C" w14:textId="77777777" w:rsidR="001D6C8C" w:rsidRPr="00640502" w:rsidRDefault="001D6C8C" w:rsidP="0049206B">
      <w:pPr>
        <w:suppressAutoHyphens/>
        <w:spacing w:before="0" w:after="0" w:line="240" w:lineRule="auto"/>
        <w:jc w:val="both"/>
      </w:pPr>
    </w:p>
    <w:sectPr w:rsidR="001D6C8C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903584" w14:textId="77777777" w:rsidR="00556A03" w:rsidRDefault="00556A03" w:rsidP="008068A2">
      <w:pPr>
        <w:spacing w:after="0" w:line="240" w:lineRule="auto"/>
      </w:pPr>
      <w:r>
        <w:separator/>
      </w:r>
    </w:p>
  </w:endnote>
  <w:endnote w:type="continuationSeparator" w:id="0">
    <w:p w14:paraId="00303202" w14:textId="77777777" w:rsidR="00556A03" w:rsidRDefault="00556A0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B4238A" w:rsidRDefault="00B4238A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B4238A" w:rsidRPr="002C539D" w:rsidRDefault="00B4238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B4238A" w:rsidRPr="002C539D" w:rsidRDefault="00B4238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B9AFF36" w:rsidR="00B4238A" w:rsidRPr="002C539D" w:rsidRDefault="00B4238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B4238A" w:rsidRPr="00596AA5" w:rsidRDefault="00B4238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B9AFF36" w:rsidR="00B4238A" w:rsidRPr="002C539D" w:rsidRDefault="00B4238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B4238A" w:rsidRPr="00596AA5" w:rsidRDefault="00B4238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B4238A" w:rsidRPr="00596AA5" w:rsidRDefault="00B4238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4A0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4A0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B4238A" w:rsidRPr="00596AA5" w:rsidRDefault="00B4238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4A0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4A0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6A9281" w14:textId="77777777" w:rsidR="00556A03" w:rsidRDefault="00556A03" w:rsidP="008068A2">
      <w:pPr>
        <w:spacing w:after="0" w:line="240" w:lineRule="auto"/>
      </w:pPr>
      <w:r>
        <w:separator/>
      </w:r>
    </w:p>
  </w:footnote>
  <w:footnote w:type="continuationSeparator" w:id="0">
    <w:p w14:paraId="6EEF39E1" w14:textId="77777777" w:rsidR="00556A03" w:rsidRDefault="00556A0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4238A" w:rsidRDefault="00B4238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8AE77EF"/>
    <w:multiLevelType w:val="hybridMultilevel"/>
    <w:tmpl w:val="B4967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577898"/>
    <w:multiLevelType w:val="hybridMultilevel"/>
    <w:tmpl w:val="728E4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DC0920"/>
    <w:multiLevelType w:val="hybridMultilevel"/>
    <w:tmpl w:val="34BC65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4991482">
    <w:abstractNumId w:val="0"/>
  </w:num>
  <w:num w:numId="2" w16cid:durableId="1405372848">
    <w:abstractNumId w:val="1"/>
  </w:num>
  <w:num w:numId="3" w16cid:durableId="1984889571">
    <w:abstractNumId w:val="3"/>
  </w:num>
  <w:num w:numId="4" w16cid:durableId="232088160">
    <w:abstractNumId w:val="2"/>
  </w:num>
  <w:num w:numId="5" w16cid:durableId="830487701">
    <w:abstractNumId w:val="0"/>
  </w:num>
  <w:num w:numId="6" w16cid:durableId="126359721">
    <w:abstractNumId w:val="0"/>
  </w:num>
  <w:num w:numId="7" w16cid:durableId="16556206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DAyMjU0tDCzMDZS0lEKTi0uzszPAykwrQUArX/L4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59F0"/>
    <w:rsid w:val="00047BD2"/>
    <w:rsid w:val="00064D15"/>
    <w:rsid w:val="00081E2A"/>
    <w:rsid w:val="00085434"/>
    <w:rsid w:val="0008559D"/>
    <w:rsid w:val="00085CE0"/>
    <w:rsid w:val="00086727"/>
    <w:rsid w:val="00090BC0"/>
    <w:rsid w:val="0009209B"/>
    <w:rsid w:val="000A6794"/>
    <w:rsid w:val="000B39E6"/>
    <w:rsid w:val="000B519D"/>
    <w:rsid w:val="000B56F0"/>
    <w:rsid w:val="000C3FD7"/>
    <w:rsid w:val="000C5361"/>
    <w:rsid w:val="000E7368"/>
    <w:rsid w:val="00103906"/>
    <w:rsid w:val="001275B9"/>
    <w:rsid w:val="00140F39"/>
    <w:rsid w:val="00142C75"/>
    <w:rsid w:val="001449E8"/>
    <w:rsid w:val="00144A11"/>
    <w:rsid w:val="00147CEA"/>
    <w:rsid w:val="001619DF"/>
    <w:rsid w:val="00164CDC"/>
    <w:rsid w:val="00165370"/>
    <w:rsid w:val="00167CF1"/>
    <w:rsid w:val="00171021"/>
    <w:rsid w:val="00171EA1"/>
    <w:rsid w:val="00175E1D"/>
    <w:rsid w:val="001837BD"/>
    <w:rsid w:val="00183A2C"/>
    <w:rsid w:val="001A6728"/>
    <w:rsid w:val="001A7D81"/>
    <w:rsid w:val="001B7060"/>
    <w:rsid w:val="001C175E"/>
    <w:rsid w:val="001C1FCD"/>
    <w:rsid w:val="001D1998"/>
    <w:rsid w:val="001D2464"/>
    <w:rsid w:val="001D50AE"/>
    <w:rsid w:val="001D6C8C"/>
    <w:rsid w:val="001E1161"/>
    <w:rsid w:val="001E3FEF"/>
    <w:rsid w:val="001E770D"/>
    <w:rsid w:val="00202683"/>
    <w:rsid w:val="00204CAC"/>
    <w:rsid w:val="00215FCE"/>
    <w:rsid w:val="002326A7"/>
    <w:rsid w:val="00232E7D"/>
    <w:rsid w:val="00264287"/>
    <w:rsid w:val="0026589D"/>
    <w:rsid w:val="002664E1"/>
    <w:rsid w:val="002674C4"/>
    <w:rsid w:val="00273146"/>
    <w:rsid w:val="002804C0"/>
    <w:rsid w:val="002819B5"/>
    <w:rsid w:val="002853F4"/>
    <w:rsid w:val="0029307F"/>
    <w:rsid w:val="002A2D2D"/>
    <w:rsid w:val="002A69C1"/>
    <w:rsid w:val="002B6862"/>
    <w:rsid w:val="002C21F8"/>
    <w:rsid w:val="002C539D"/>
    <w:rsid w:val="002C71C6"/>
    <w:rsid w:val="002D07CA"/>
    <w:rsid w:val="00305122"/>
    <w:rsid w:val="003230CF"/>
    <w:rsid w:val="0033212E"/>
    <w:rsid w:val="00333BBC"/>
    <w:rsid w:val="0033490F"/>
    <w:rsid w:val="003439DC"/>
    <w:rsid w:val="0037619C"/>
    <w:rsid w:val="003809D6"/>
    <w:rsid w:val="00380A57"/>
    <w:rsid w:val="003816BE"/>
    <w:rsid w:val="003817EF"/>
    <w:rsid w:val="00382A45"/>
    <w:rsid w:val="003A1601"/>
    <w:rsid w:val="003A1C39"/>
    <w:rsid w:val="003A33F9"/>
    <w:rsid w:val="003A5602"/>
    <w:rsid w:val="003A563C"/>
    <w:rsid w:val="003B0278"/>
    <w:rsid w:val="003B1846"/>
    <w:rsid w:val="003B6A53"/>
    <w:rsid w:val="003C4BFF"/>
    <w:rsid w:val="003D5044"/>
    <w:rsid w:val="003E1013"/>
    <w:rsid w:val="003E167F"/>
    <w:rsid w:val="003E2A3C"/>
    <w:rsid w:val="003E2F33"/>
    <w:rsid w:val="003E6BFB"/>
    <w:rsid w:val="003F1072"/>
    <w:rsid w:val="003F1864"/>
    <w:rsid w:val="003F2E13"/>
    <w:rsid w:val="003F407F"/>
    <w:rsid w:val="00410799"/>
    <w:rsid w:val="0041081C"/>
    <w:rsid w:val="00412D78"/>
    <w:rsid w:val="004311CA"/>
    <w:rsid w:val="00440B26"/>
    <w:rsid w:val="0047331A"/>
    <w:rsid w:val="0047640B"/>
    <w:rsid w:val="0047644B"/>
    <w:rsid w:val="00476D4B"/>
    <w:rsid w:val="00491748"/>
    <w:rsid w:val="0049206B"/>
    <w:rsid w:val="004A63EE"/>
    <w:rsid w:val="004A7E77"/>
    <w:rsid w:val="004B0253"/>
    <w:rsid w:val="004C0A80"/>
    <w:rsid w:val="004D03E1"/>
    <w:rsid w:val="004D29A9"/>
    <w:rsid w:val="004E0D4F"/>
    <w:rsid w:val="004E4C1E"/>
    <w:rsid w:val="004E793D"/>
    <w:rsid w:val="0050017E"/>
    <w:rsid w:val="00503820"/>
    <w:rsid w:val="005054C7"/>
    <w:rsid w:val="00507F81"/>
    <w:rsid w:val="005172E9"/>
    <w:rsid w:val="00517B12"/>
    <w:rsid w:val="00524789"/>
    <w:rsid w:val="00527BE8"/>
    <w:rsid w:val="00530BB5"/>
    <w:rsid w:val="00537722"/>
    <w:rsid w:val="005439C9"/>
    <w:rsid w:val="00553CCB"/>
    <w:rsid w:val="00556A03"/>
    <w:rsid w:val="0056054C"/>
    <w:rsid w:val="00563B40"/>
    <w:rsid w:val="00563DC7"/>
    <w:rsid w:val="00564029"/>
    <w:rsid w:val="00564D7B"/>
    <w:rsid w:val="0056527D"/>
    <w:rsid w:val="00567847"/>
    <w:rsid w:val="0056786B"/>
    <w:rsid w:val="0057138C"/>
    <w:rsid w:val="00571644"/>
    <w:rsid w:val="00580301"/>
    <w:rsid w:val="005803E5"/>
    <w:rsid w:val="00584EDB"/>
    <w:rsid w:val="0058723E"/>
    <w:rsid w:val="00590234"/>
    <w:rsid w:val="00594821"/>
    <w:rsid w:val="00596357"/>
    <w:rsid w:val="00596AA5"/>
    <w:rsid w:val="005A0FC2"/>
    <w:rsid w:val="005B0164"/>
    <w:rsid w:val="005B1362"/>
    <w:rsid w:val="005C131C"/>
    <w:rsid w:val="005C256B"/>
    <w:rsid w:val="005C6A24"/>
    <w:rsid w:val="005E04CE"/>
    <w:rsid w:val="005E602E"/>
    <w:rsid w:val="005E6CC9"/>
    <w:rsid w:val="00600083"/>
    <w:rsid w:val="00604363"/>
    <w:rsid w:val="006045E8"/>
    <w:rsid w:val="00607F7E"/>
    <w:rsid w:val="00613F36"/>
    <w:rsid w:val="00624212"/>
    <w:rsid w:val="006242A9"/>
    <w:rsid w:val="00624DCF"/>
    <w:rsid w:val="00631399"/>
    <w:rsid w:val="0063342B"/>
    <w:rsid w:val="00640502"/>
    <w:rsid w:val="00644D27"/>
    <w:rsid w:val="00660026"/>
    <w:rsid w:val="006640AE"/>
    <w:rsid w:val="0066472F"/>
    <w:rsid w:val="00670041"/>
    <w:rsid w:val="00671FE2"/>
    <w:rsid w:val="00675760"/>
    <w:rsid w:val="00686C0C"/>
    <w:rsid w:val="00695634"/>
    <w:rsid w:val="006A2531"/>
    <w:rsid w:val="006A44F4"/>
    <w:rsid w:val="006B60BD"/>
    <w:rsid w:val="006D239A"/>
    <w:rsid w:val="006D49A6"/>
    <w:rsid w:val="006D605A"/>
    <w:rsid w:val="006D78E1"/>
    <w:rsid w:val="006E1302"/>
    <w:rsid w:val="006E2245"/>
    <w:rsid w:val="006E55B4"/>
    <w:rsid w:val="006E7E50"/>
    <w:rsid w:val="006F752F"/>
    <w:rsid w:val="00701E4F"/>
    <w:rsid w:val="00704432"/>
    <w:rsid w:val="007051DF"/>
    <w:rsid w:val="00706D7B"/>
    <w:rsid w:val="00713AC4"/>
    <w:rsid w:val="00724DA4"/>
    <w:rsid w:val="00747907"/>
    <w:rsid w:val="00763912"/>
    <w:rsid w:val="00764396"/>
    <w:rsid w:val="00774E44"/>
    <w:rsid w:val="00784BEF"/>
    <w:rsid w:val="00785258"/>
    <w:rsid w:val="00791F02"/>
    <w:rsid w:val="0079324A"/>
    <w:rsid w:val="00793A5A"/>
    <w:rsid w:val="00794EEE"/>
    <w:rsid w:val="007A1FD4"/>
    <w:rsid w:val="007A635E"/>
    <w:rsid w:val="007B3686"/>
    <w:rsid w:val="007C2C37"/>
    <w:rsid w:val="007C3E81"/>
    <w:rsid w:val="007C42AC"/>
    <w:rsid w:val="007D742F"/>
    <w:rsid w:val="007E0960"/>
    <w:rsid w:val="007E3B99"/>
    <w:rsid w:val="007E4E4F"/>
    <w:rsid w:val="007E5A88"/>
    <w:rsid w:val="007F02DF"/>
    <w:rsid w:val="007F04BF"/>
    <w:rsid w:val="007F177C"/>
    <w:rsid w:val="007F5F65"/>
    <w:rsid w:val="00801502"/>
    <w:rsid w:val="00803217"/>
    <w:rsid w:val="00805FC9"/>
    <w:rsid w:val="008063E1"/>
    <w:rsid w:val="00806562"/>
    <w:rsid w:val="008068A2"/>
    <w:rsid w:val="008105A0"/>
    <w:rsid w:val="00814A0E"/>
    <w:rsid w:val="00815F3F"/>
    <w:rsid w:val="00823A9F"/>
    <w:rsid w:val="00836CA4"/>
    <w:rsid w:val="00844752"/>
    <w:rsid w:val="00850325"/>
    <w:rsid w:val="0085184F"/>
    <w:rsid w:val="00861625"/>
    <w:rsid w:val="008617B5"/>
    <w:rsid w:val="00870828"/>
    <w:rsid w:val="008711DF"/>
    <w:rsid w:val="00876EAE"/>
    <w:rsid w:val="0088080B"/>
    <w:rsid w:val="00895662"/>
    <w:rsid w:val="008A5EB0"/>
    <w:rsid w:val="008B07D7"/>
    <w:rsid w:val="008B557F"/>
    <w:rsid w:val="008C2344"/>
    <w:rsid w:val="008C2B83"/>
    <w:rsid w:val="008C5930"/>
    <w:rsid w:val="008D6097"/>
    <w:rsid w:val="008E2F8E"/>
    <w:rsid w:val="008E3376"/>
    <w:rsid w:val="008E6CF3"/>
    <w:rsid w:val="008E7630"/>
    <w:rsid w:val="008F202C"/>
    <w:rsid w:val="008F5B43"/>
    <w:rsid w:val="008F5FDB"/>
    <w:rsid w:val="00902E68"/>
    <w:rsid w:val="00912BC6"/>
    <w:rsid w:val="0092145D"/>
    <w:rsid w:val="009254B7"/>
    <w:rsid w:val="00930CEE"/>
    <w:rsid w:val="009323DC"/>
    <w:rsid w:val="009335B1"/>
    <w:rsid w:val="00941FFF"/>
    <w:rsid w:val="00953259"/>
    <w:rsid w:val="00955691"/>
    <w:rsid w:val="00961157"/>
    <w:rsid w:val="00965C5B"/>
    <w:rsid w:val="0096684B"/>
    <w:rsid w:val="00972C7F"/>
    <w:rsid w:val="00976E46"/>
    <w:rsid w:val="009809C5"/>
    <w:rsid w:val="00986B2F"/>
    <w:rsid w:val="009A4A8D"/>
    <w:rsid w:val="009B4FB4"/>
    <w:rsid w:val="009C0C39"/>
    <w:rsid w:val="009C6E21"/>
    <w:rsid w:val="009D104D"/>
    <w:rsid w:val="009D1805"/>
    <w:rsid w:val="009D41E0"/>
    <w:rsid w:val="009D69D2"/>
    <w:rsid w:val="009E1A09"/>
    <w:rsid w:val="00A02545"/>
    <w:rsid w:val="00A025E6"/>
    <w:rsid w:val="00A0523A"/>
    <w:rsid w:val="00A05555"/>
    <w:rsid w:val="00A05888"/>
    <w:rsid w:val="00A06D89"/>
    <w:rsid w:val="00A12E21"/>
    <w:rsid w:val="00A338F8"/>
    <w:rsid w:val="00A33DE1"/>
    <w:rsid w:val="00A35790"/>
    <w:rsid w:val="00A43E8C"/>
    <w:rsid w:val="00A45A89"/>
    <w:rsid w:val="00A47F12"/>
    <w:rsid w:val="00A5041E"/>
    <w:rsid w:val="00A66DE2"/>
    <w:rsid w:val="00A70227"/>
    <w:rsid w:val="00A847D3"/>
    <w:rsid w:val="00A93945"/>
    <w:rsid w:val="00AA3772"/>
    <w:rsid w:val="00AB106E"/>
    <w:rsid w:val="00AB2224"/>
    <w:rsid w:val="00AB761A"/>
    <w:rsid w:val="00AC36D6"/>
    <w:rsid w:val="00AC60FE"/>
    <w:rsid w:val="00AC77AD"/>
    <w:rsid w:val="00AD3214"/>
    <w:rsid w:val="00AE05D3"/>
    <w:rsid w:val="00AE355A"/>
    <w:rsid w:val="00B148DD"/>
    <w:rsid w:val="00B2472A"/>
    <w:rsid w:val="00B4238A"/>
    <w:rsid w:val="00B4550C"/>
    <w:rsid w:val="00B5324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2E7"/>
    <w:rsid w:val="00BA1F40"/>
    <w:rsid w:val="00BA4820"/>
    <w:rsid w:val="00BB05FA"/>
    <w:rsid w:val="00BB5B10"/>
    <w:rsid w:val="00BC2AEA"/>
    <w:rsid w:val="00BC56D6"/>
    <w:rsid w:val="00BD5821"/>
    <w:rsid w:val="00BE015C"/>
    <w:rsid w:val="00BE399E"/>
    <w:rsid w:val="00BF1775"/>
    <w:rsid w:val="00BF1DEE"/>
    <w:rsid w:val="00BF201D"/>
    <w:rsid w:val="00C0490B"/>
    <w:rsid w:val="00C06837"/>
    <w:rsid w:val="00C07904"/>
    <w:rsid w:val="00C121AF"/>
    <w:rsid w:val="00C14C80"/>
    <w:rsid w:val="00C22545"/>
    <w:rsid w:val="00C27853"/>
    <w:rsid w:val="00C27E8C"/>
    <w:rsid w:val="00C3270F"/>
    <w:rsid w:val="00C3376F"/>
    <w:rsid w:val="00C344A4"/>
    <w:rsid w:val="00C355A5"/>
    <w:rsid w:val="00C43B64"/>
    <w:rsid w:val="00C53F37"/>
    <w:rsid w:val="00C5499A"/>
    <w:rsid w:val="00C62A0F"/>
    <w:rsid w:val="00C62E87"/>
    <w:rsid w:val="00C82862"/>
    <w:rsid w:val="00C84E4D"/>
    <w:rsid w:val="00C92274"/>
    <w:rsid w:val="00C92BEC"/>
    <w:rsid w:val="00C95C42"/>
    <w:rsid w:val="00CA2FD0"/>
    <w:rsid w:val="00CB4CAF"/>
    <w:rsid w:val="00CB626D"/>
    <w:rsid w:val="00CC585F"/>
    <w:rsid w:val="00CD05F4"/>
    <w:rsid w:val="00CD1E93"/>
    <w:rsid w:val="00CD5181"/>
    <w:rsid w:val="00CD7485"/>
    <w:rsid w:val="00CE2360"/>
    <w:rsid w:val="00CE236C"/>
    <w:rsid w:val="00CF0047"/>
    <w:rsid w:val="00D22895"/>
    <w:rsid w:val="00D3404A"/>
    <w:rsid w:val="00D35F66"/>
    <w:rsid w:val="00D4354E"/>
    <w:rsid w:val="00D43F69"/>
    <w:rsid w:val="00D449B1"/>
    <w:rsid w:val="00D50F79"/>
    <w:rsid w:val="00D521EC"/>
    <w:rsid w:val="00D7283A"/>
    <w:rsid w:val="00D73957"/>
    <w:rsid w:val="00D8395C"/>
    <w:rsid w:val="00D90C8A"/>
    <w:rsid w:val="00D910AA"/>
    <w:rsid w:val="00DA028F"/>
    <w:rsid w:val="00DA5FB3"/>
    <w:rsid w:val="00DB74EC"/>
    <w:rsid w:val="00DC28E6"/>
    <w:rsid w:val="00DC79E8"/>
    <w:rsid w:val="00DD3BBE"/>
    <w:rsid w:val="00DD55F0"/>
    <w:rsid w:val="00DD7BB2"/>
    <w:rsid w:val="00DE1B8E"/>
    <w:rsid w:val="00DF00FA"/>
    <w:rsid w:val="00DF57D8"/>
    <w:rsid w:val="00DF5B11"/>
    <w:rsid w:val="00DF6F6D"/>
    <w:rsid w:val="00E032C5"/>
    <w:rsid w:val="00E11202"/>
    <w:rsid w:val="00E17DE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4367"/>
    <w:rsid w:val="00EB7421"/>
    <w:rsid w:val="00EC36F5"/>
    <w:rsid w:val="00EC5A4D"/>
    <w:rsid w:val="00ED0DEA"/>
    <w:rsid w:val="00ED73C4"/>
    <w:rsid w:val="00EF04BF"/>
    <w:rsid w:val="00F20B48"/>
    <w:rsid w:val="00F258BA"/>
    <w:rsid w:val="00F27E9C"/>
    <w:rsid w:val="00F34332"/>
    <w:rsid w:val="00F41F41"/>
    <w:rsid w:val="00F46918"/>
    <w:rsid w:val="00F46DDE"/>
    <w:rsid w:val="00F655ED"/>
    <w:rsid w:val="00F7033C"/>
    <w:rsid w:val="00F87E2D"/>
    <w:rsid w:val="00F96D0D"/>
    <w:rsid w:val="00F976AD"/>
    <w:rsid w:val="00FA0711"/>
    <w:rsid w:val="00FA333D"/>
    <w:rsid w:val="00FA6461"/>
    <w:rsid w:val="00FB4342"/>
    <w:rsid w:val="00FD005A"/>
    <w:rsid w:val="00FD1452"/>
    <w:rsid w:val="00FE038F"/>
    <w:rsid w:val="00FE2FC7"/>
    <w:rsid w:val="00FE353D"/>
    <w:rsid w:val="00FF1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3DC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1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1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7E3B99"/>
    <w:rPr>
      <w:rFonts w:ascii="Calibri" w:eastAsia="Calibri" w:hAnsi="Calibri" w:cs="Calibri"/>
      <w:color w:val="000000"/>
      <w:u w:color="000000"/>
    </w:rPr>
  </w:style>
  <w:style w:type="character" w:customStyle="1" w:styleId="apple-converted-space">
    <w:name w:val="apple-converted-space"/>
    <w:basedOn w:val="a0"/>
    <w:rsid w:val="007E3B99"/>
  </w:style>
  <w:style w:type="paragraph" w:styleId="af0">
    <w:name w:val="Body Text"/>
    <w:basedOn w:val="a"/>
    <w:link w:val="af1"/>
    <w:uiPriority w:val="1"/>
    <w:qFormat/>
    <w:rsid w:val="003A1C39"/>
    <w:pPr>
      <w:widowControl w:val="0"/>
      <w:autoSpaceDE w:val="0"/>
      <w:autoSpaceDN w:val="0"/>
      <w:spacing w:before="24" w:after="0" w:line="240" w:lineRule="auto"/>
      <w:ind w:left="821" w:hanging="361"/>
    </w:pPr>
    <w:rPr>
      <w:rFonts w:ascii="Calibri" w:eastAsia="Calibri" w:hAnsi="Calibri" w:cs="Calibri"/>
      <w:b/>
      <w:bCs/>
      <w:sz w:val="24"/>
      <w:szCs w:val="24"/>
    </w:rPr>
  </w:style>
  <w:style w:type="character" w:customStyle="1" w:styleId="af1">
    <w:name w:val="Основен текст Знак"/>
    <w:basedOn w:val="a0"/>
    <w:link w:val="af0"/>
    <w:uiPriority w:val="1"/>
    <w:rsid w:val="003A1C39"/>
    <w:rPr>
      <w:rFonts w:ascii="Calibri" w:eastAsia="Calibri" w:hAnsi="Calibri" w:cs="Calibri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02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765170">
                  <w:marLeft w:val="-90"/>
                  <w:marRight w:val="-9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839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9944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294429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513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23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file:///D:\SoftUni_ContentDev\ExamCreation\Students\C%23\ok\AnnaSK-&#1057;&#1098;&#1079;&#1076;&#1072;&#1074;&#1072;&#1085;&#1077;%20&#1085;&#1072;%20&#1080;&#1079;&#1087;&#1080;&#1090;&#1085;&#1080;%20&#1079;&#1072;&#1076;&#1072;&#1095;&#1080;%20-%20&#1086;&#1073;&#1091;&#1095;&#1077;&#1085;&#1080;&#1077;-&#1054;&#1085;&#1083;&#1072;&#1081;&#1085;-%5bTreasureHunt%5d\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file:///D:\SoftUni_ContentDev\ExamCreation\Students\C%23\ok\AnnaSK-&#1057;&#1098;&#1079;&#1076;&#1072;&#1074;&#1072;&#1085;&#1077;%20&#1085;&#1072;%20&#1080;&#1079;&#1087;&#1080;&#1090;&#1085;&#1080;%20&#1079;&#1072;&#1076;&#1072;&#1095;&#1080;%20-%20&#1086;&#1073;&#1091;&#1095;&#1077;&#1085;&#1080;&#1077;-&#1054;&#1085;&#1083;&#1072;&#1081;&#1085;-%5bTreasureHunt%5d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A2409B6-0CA0-425C-9977-6B178EC7EF1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6</TotalTime>
  <Pages>3</Pages>
  <Words>852</Words>
  <Characters>4863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-Advanced-May-2023-Retake-Exam</vt:lpstr>
      <vt:lpstr/>
    </vt:vector>
  </TitlesOfParts>
  <Company>SoftUni – https://softuni.org</Company>
  <LinksUpToDate>false</LinksUpToDate>
  <CharactersWithSpaces>5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-Advanced-May-2023-Retake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39</cp:revision>
  <cp:lastPrinted>2015-10-26T22:35:00Z</cp:lastPrinted>
  <dcterms:created xsi:type="dcterms:W3CDTF">2023-07-05T06:05:00Z</dcterms:created>
  <dcterms:modified xsi:type="dcterms:W3CDTF">2023-12-01T14:5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GrammarlyDocumentId">
    <vt:lpwstr>f60cf80bb7669d22968463e14fed4313b08153105f79abce3117a8a1827d205b</vt:lpwstr>
  </property>
</Properties>
</file>